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69D3C" w14:textId="2247AE57" w:rsidR="001121A1" w:rsidRPr="00086A21" w:rsidRDefault="001121A1" w:rsidP="001121A1">
      <w:pPr>
        <w:pStyle w:val="Heading2"/>
        <w:tabs>
          <w:tab w:val="left" w:pos="5760"/>
        </w:tabs>
        <w:rPr>
          <w:rFonts w:ascii="Arial" w:hAnsi="Arial" w:cs="Arial"/>
          <w:sz w:val="20"/>
        </w:rPr>
      </w:pPr>
      <w:r w:rsidRPr="00086A21">
        <w:rPr>
          <w:rFonts w:ascii="Arial" w:hAnsi="Arial" w:cs="Arial"/>
          <w:b/>
          <w:bCs/>
          <w:sz w:val="20"/>
        </w:rPr>
        <w:t>Contact:</w:t>
      </w:r>
      <w:r w:rsidR="00104CFA" w:rsidRPr="00104CFA">
        <w:rPr>
          <w:rFonts w:ascii="Arial" w:hAnsi="Arial" w:cs="Arial"/>
          <w:sz w:val="20"/>
        </w:rPr>
        <w:t xml:space="preserve"> </w:t>
      </w:r>
      <w:r w:rsidR="00104CFA">
        <w:rPr>
          <w:rFonts w:ascii="Arial" w:hAnsi="Arial" w:cs="Arial"/>
          <w:sz w:val="20"/>
        </w:rPr>
        <w:t xml:space="preserve">Dani Farris </w:t>
      </w:r>
      <w:hyperlink r:id="rId13" w:history="1">
        <w:r w:rsidR="00104CFA" w:rsidRPr="005A4119">
          <w:rPr>
            <w:rStyle w:val="Hyperlink"/>
            <w:rFonts w:ascii="Arial" w:hAnsi="Arial" w:cs="Arial"/>
            <w:sz w:val="20"/>
          </w:rPr>
          <w:t>dfarris@midwayusafoundation.org</w:t>
        </w:r>
      </w:hyperlink>
      <w:r w:rsidR="00104CFA">
        <w:rPr>
          <w:rFonts w:ascii="Arial" w:hAnsi="Arial" w:cs="Arial"/>
          <w:b/>
          <w:bCs/>
          <w:sz w:val="20"/>
        </w:rPr>
        <w:tab/>
      </w:r>
      <w:r w:rsidRPr="00086A21">
        <w:rPr>
          <w:rFonts w:ascii="Arial" w:hAnsi="Arial" w:cs="Arial"/>
          <w:b/>
          <w:bCs/>
          <w:sz w:val="20"/>
        </w:rPr>
        <w:t>Date</w:t>
      </w:r>
      <w:r w:rsidR="00E842EF" w:rsidRPr="00086A21">
        <w:rPr>
          <w:rFonts w:ascii="Arial" w:hAnsi="Arial" w:cs="Arial"/>
          <w:b/>
          <w:bCs/>
          <w:sz w:val="20"/>
        </w:rPr>
        <w:t xml:space="preserve">: </w:t>
      </w:r>
      <w:r w:rsidR="00D01E69">
        <w:rPr>
          <w:rFonts w:ascii="Arial" w:hAnsi="Arial" w:cs="Arial"/>
          <w:b/>
          <w:bCs/>
          <w:sz w:val="20"/>
        </w:rPr>
        <w:t>February</w:t>
      </w:r>
      <w:r w:rsidR="00C43A37">
        <w:rPr>
          <w:rFonts w:ascii="Arial" w:hAnsi="Arial" w:cs="Arial"/>
          <w:b/>
          <w:bCs/>
          <w:sz w:val="20"/>
        </w:rPr>
        <w:t xml:space="preserve"> </w:t>
      </w:r>
      <w:r w:rsidR="00A07DA2">
        <w:rPr>
          <w:rFonts w:ascii="Arial" w:hAnsi="Arial" w:cs="Arial"/>
          <w:b/>
          <w:bCs/>
          <w:sz w:val="20"/>
        </w:rPr>
        <w:t>26</w:t>
      </w:r>
      <w:r w:rsidR="00D01E69">
        <w:rPr>
          <w:rFonts w:ascii="Arial" w:hAnsi="Arial" w:cs="Arial"/>
          <w:b/>
          <w:bCs/>
          <w:sz w:val="20"/>
        </w:rPr>
        <w:t>,</w:t>
      </w:r>
      <w:r w:rsidR="006F408F">
        <w:rPr>
          <w:rFonts w:ascii="Arial" w:hAnsi="Arial" w:cs="Arial"/>
          <w:b/>
          <w:bCs/>
          <w:sz w:val="20"/>
        </w:rPr>
        <w:t xml:space="preserve"> 20</w:t>
      </w:r>
      <w:r w:rsidR="00155C95">
        <w:rPr>
          <w:rFonts w:ascii="Arial" w:hAnsi="Arial" w:cs="Arial"/>
          <w:b/>
          <w:bCs/>
          <w:sz w:val="20"/>
        </w:rPr>
        <w:t>2</w:t>
      </w:r>
      <w:r w:rsidR="00A07DA2">
        <w:rPr>
          <w:rFonts w:ascii="Arial" w:hAnsi="Arial" w:cs="Arial"/>
          <w:b/>
          <w:bCs/>
          <w:sz w:val="20"/>
        </w:rPr>
        <w:t>4</w:t>
      </w:r>
      <w:r w:rsidR="00EE2E95">
        <w:rPr>
          <w:rFonts w:ascii="Arial" w:hAnsi="Arial" w:cs="Arial"/>
          <w:b/>
          <w:bCs/>
          <w:sz w:val="20"/>
        </w:rPr>
        <w:t xml:space="preserve"> | For Immediate Release</w:t>
      </w:r>
    </w:p>
    <w:p w14:paraId="1E7930CE" w14:textId="3459D31A" w:rsidR="00EE2E95" w:rsidRPr="00EE2E95" w:rsidRDefault="008F3A95" w:rsidP="009E5A9A">
      <w:pPr>
        <w:pStyle w:val="Heading2"/>
        <w:tabs>
          <w:tab w:val="left" w:pos="5760"/>
        </w:tabs>
        <w:rPr>
          <w:rFonts w:ascii="Arial" w:hAnsi="Arial" w:cs="Arial"/>
          <w:caps/>
          <w:sz w:val="14"/>
          <w:szCs w:val="26"/>
        </w:rPr>
      </w:pPr>
      <w:r w:rsidRPr="00086A21">
        <w:rPr>
          <w:rFonts w:ascii="Arial" w:hAnsi="Arial" w:cs="Arial"/>
          <w:sz w:val="20"/>
        </w:rPr>
        <w:tab/>
      </w:r>
    </w:p>
    <w:p w14:paraId="1B79A283" w14:textId="15AEF81E" w:rsidR="00462C74" w:rsidRDefault="00462C74" w:rsidP="00462C74">
      <w:pPr>
        <w:pStyle w:val="Heading1"/>
        <w:jc w:val="center"/>
        <w:rPr>
          <w:rFonts w:ascii="Arial" w:hAnsi="Arial" w:cs="Arial"/>
          <w:sz w:val="26"/>
          <w:szCs w:val="26"/>
        </w:rPr>
      </w:pPr>
      <w:r>
        <w:rPr>
          <w:rFonts w:ascii="Arial" w:hAnsi="Arial" w:cs="Arial"/>
          <w:caps/>
          <w:sz w:val="26"/>
          <w:szCs w:val="26"/>
        </w:rPr>
        <w:t>midwayusa foundat</w:t>
      </w:r>
      <w:r w:rsidR="001C1D41">
        <w:rPr>
          <w:rFonts w:ascii="Arial" w:hAnsi="Arial" w:cs="Arial"/>
          <w:caps/>
          <w:sz w:val="26"/>
          <w:szCs w:val="26"/>
        </w:rPr>
        <w:t>ION</w:t>
      </w:r>
      <w:r w:rsidR="00A07DA2">
        <w:rPr>
          <w:rFonts w:ascii="Arial" w:hAnsi="Arial" w:cs="Arial"/>
          <w:caps/>
          <w:sz w:val="26"/>
          <w:szCs w:val="26"/>
        </w:rPr>
        <w:t xml:space="preserve"> accepting grant applications for </w:t>
      </w:r>
      <w:r w:rsidR="00A07DA2">
        <w:rPr>
          <w:rFonts w:ascii="Arial" w:hAnsi="Arial" w:cs="Arial"/>
          <w:caps/>
          <w:sz w:val="26"/>
          <w:szCs w:val="26"/>
        </w:rPr>
        <w:br/>
      </w:r>
      <w:r w:rsidR="0097194D">
        <w:rPr>
          <w:rFonts w:ascii="Arial" w:hAnsi="Arial" w:cs="Arial"/>
          <w:caps/>
          <w:sz w:val="26"/>
          <w:szCs w:val="26"/>
        </w:rPr>
        <w:t>COACH TRAINING AND RANGE DEVELOPMENT GRANT</w:t>
      </w:r>
      <w:r w:rsidR="001878AD">
        <w:rPr>
          <w:rFonts w:ascii="Arial" w:hAnsi="Arial" w:cs="Arial"/>
          <w:caps/>
          <w:sz w:val="26"/>
          <w:szCs w:val="26"/>
        </w:rPr>
        <w:t xml:space="preserve"> program </w:t>
      </w:r>
    </w:p>
    <w:p w14:paraId="245C2F24" w14:textId="77777777" w:rsidR="00462C74" w:rsidRPr="001B28BB" w:rsidRDefault="00462C74" w:rsidP="00462C74">
      <w:pPr>
        <w:pStyle w:val="Heading1"/>
        <w:rPr>
          <w:rFonts w:ascii="Arial" w:hAnsi="Arial" w:cs="Arial"/>
          <w:sz w:val="22"/>
          <w:szCs w:val="22"/>
        </w:rPr>
      </w:pPr>
    </w:p>
    <w:p w14:paraId="1014291C" w14:textId="3F62DD31" w:rsidR="00BB1E8B" w:rsidRDefault="00462C74" w:rsidP="00D23A77">
      <w:pPr>
        <w:rPr>
          <w:rFonts w:ascii="Arial" w:hAnsi="Arial" w:cs="Arial"/>
          <w:sz w:val="22"/>
          <w:szCs w:val="22"/>
        </w:rPr>
      </w:pPr>
      <w:r w:rsidRPr="008E5D45">
        <w:rPr>
          <w:rFonts w:ascii="Arial" w:hAnsi="Arial" w:cs="Arial"/>
          <w:b/>
          <w:bCs/>
          <w:sz w:val="22"/>
          <w:szCs w:val="22"/>
        </w:rPr>
        <w:t>Columbia, MO</w:t>
      </w:r>
      <w:r w:rsidRPr="008E5D45">
        <w:rPr>
          <w:rFonts w:ascii="Arial" w:hAnsi="Arial" w:cs="Arial"/>
          <w:sz w:val="22"/>
          <w:szCs w:val="22"/>
        </w:rPr>
        <w:t xml:space="preserve"> –</w:t>
      </w:r>
      <w:r w:rsidR="00B60B38" w:rsidRPr="008E5D45">
        <w:rPr>
          <w:rFonts w:ascii="Arial" w:hAnsi="Arial" w:cs="Arial"/>
          <w:sz w:val="22"/>
          <w:szCs w:val="22"/>
        </w:rPr>
        <w:t xml:space="preserve"> </w:t>
      </w:r>
      <w:r w:rsidR="0042005F">
        <w:rPr>
          <w:rFonts w:ascii="Arial" w:hAnsi="Arial" w:cs="Arial"/>
          <w:sz w:val="22"/>
          <w:szCs w:val="22"/>
        </w:rPr>
        <w:t>MidwayUSA Foundation is now accepting grant applications to endowment holders wishing to apply for Coach Training or Range Development grant funds.  Both of these programs help</w:t>
      </w:r>
      <w:r w:rsidR="00863C6C">
        <w:rPr>
          <w:rFonts w:ascii="Arial" w:hAnsi="Arial" w:cs="Arial"/>
          <w:sz w:val="22"/>
          <w:szCs w:val="22"/>
        </w:rPr>
        <w:t xml:space="preserve"> the public charity</w:t>
      </w:r>
      <w:r w:rsidR="00B60B38" w:rsidRPr="008E5D45">
        <w:rPr>
          <w:rFonts w:ascii="Arial" w:hAnsi="Arial" w:cs="Arial"/>
          <w:sz w:val="22"/>
          <w:szCs w:val="22"/>
        </w:rPr>
        <w:t xml:space="preserve"> continue </w:t>
      </w:r>
      <w:r w:rsidR="00BB1E8B" w:rsidRPr="008E5D45">
        <w:rPr>
          <w:rFonts w:ascii="Arial" w:hAnsi="Arial" w:cs="Arial"/>
          <w:sz w:val="22"/>
          <w:szCs w:val="22"/>
        </w:rPr>
        <w:t xml:space="preserve">its </w:t>
      </w:r>
      <w:r w:rsidR="00863C6C">
        <w:rPr>
          <w:rFonts w:ascii="Arial" w:hAnsi="Arial" w:cs="Arial"/>
          <w:sz w:val="22"/>
          <w:szCs w:val="22"/>
        </w:rPr>
        <w:t xml:space="preserve">mission </w:t>
      </w:r>
      <w:r w:rsidR="00BB1E8B" w:rsidRPr="008E5D45">
        <w:rPr>
          <w:rFonts w:ascii="Arial" w:hAnsi="Arial" w:cs="Arial"/>
          <w:sz w:val="22"/>
          <w:szCs w:val="22"/>
        </w:rPr>
        <w:t xml:space="preserve">to offer sustainable funding for youth shooting </w:t>
      </w:r>
      <w:r w:rsidR="0032018C" w:rsidRPr="008E5D45">
        <w:rPr>
          <w:rFonts w:ascii="Arial" w:hAnsi="Arial" w:cs="Arial"/>
          <w:sz w:val="22"/>
          <w:szCs w:val="22"/>
        </w:rPr>
        <w:t>teams</w:t>
      </w:r>
      <w:r w:rsidR="00863C6C">
        <w:rPr>
          <w:rFonts w:ascii="Arial" w:hAnsi="Arial" w:cs="Arial"/>
          <w:sz w:val="22"/>
          <w:szCs w:val="22"/>
        </w:rPr>
        <w:t xml:space="preserve"> and organizations across the United States.</w:t>
      </w:r>
      <w:r w:rsidR="00BB1E8B" w:rsidRPr="008E5D45">
        <w:rPr>
          <w:rFonts w:ascii="Arial" w:hAnsi="Arial" w:cs="Arial"/>
          <w:sz w:val="22"/>
          <w:szCs w:val="22"/>
        </w:rPr>
        <w:t xml:space="preserve">  Qualified coaches are an integral piece to the expansion of youth shooting sports and so too is a place </w:t>
      </w:r>
      <w:r w:rsidR="00216811">
        <w:rPr>
          <w:rFonts w:ascii="Arial" w:hAnsi="Arial" w:cs="Arial"/>
          <w:sz w:val="22"/>
          <w:szCs w:val="22"/>
        </w:rPr>
        <w:t>to</w:t>
      </w:r>
      <w:r w:rsidR="00BB1E8B" w:rsidRPr="008E5D45">
        <w:rPr>
          <w:rFonts w:ascii="Arial" w:hAnsi="Arial" w:cs="Arial"/>
          <w:sz w:val="22"/>
          <w:szCs w:val="22"/>
        </w:rPr>
        <w:t xml:space="preserve"> shoot.  Each of these programs </w:t>
      </w:r>
      <w:r w:rsidR="00586679">
        <w:rPr>
          <w:rFonts w:ascii="Arial" w:hAnsi="Arial" w:cs="Arial"/>
          <w:sz w:val="22"/>
          <w:szCs w:val="22"/>
        </w:rPr>
        <w:t>is</w:t>
      </w:r>
      <w:r w:rsidR="00BB1E8B" w:rsidRPr="008E5D45">
        <w:rPr>
          <w:rFonts w:ascii="Arial" w:hAnsi="Arial" w:cs="Arial"/>
          <w:sz w:val="22"/>
          <w:szCs w:val="22"/>
        </w:rPr>
        <w:t xml:space="preserve"> meant to fulfill </w:t>
      </w:r>
      <w:r w:rsidR="00062F91">
        <w:rPr>
          <w:rFonts w:ascii="Arial" w:hAnsi="Arial" w:cs="Arial"/>
          <w:sz w:val="22"/>
          <w:szCs w:val="22"/>
        </w:rPr>
        <w:t>the</w:t>
      </w:r>
      <w:r w:rsidR="00D90E52" w:rsidRPr="008E5D45">
        <w:rPr>
          <w:rFonts w:ascii="Arial" w:hAnsi="Arial" w:cs="Arial"/>
          <w:sz w:val="22"/>
          <w:szCs w:val="22"/>
        </w:rPr>
        <w:t xml:space="preserve"> specific</w:t>
      </w:r>
      <w:r w:rsidR="00BB1E8B" w:rsidRPr="008E5D45">
        <w:rPr>
          <w:rFonts w:ascii="Arial" w:hAnsi="Arial" w:cs="Arial"/>
          <w:sz w:val="22"/>
          <w:szCs w:val="22"/>
        </w:rPr>
        <w:t xml:space="preserve"> needs </w:t>
      </w:r>
      <w:r w:rsidR="008E5D45">
        <w:rPr>
          <w:rFonts w:ascii="Arial" w:hAnsi="Arial" w:cs="Arial"/>
          <w:sz w:val="22"/>
          <w:szCs w:val="22"/>
        </w:rPr>
        <w:t>of</w:t>
      </w:r>
      <w:r w:rsidR="00BB1E8B" w:rsidRPr="008E5D45">
        <w:rPr>
          <w:rFonts w:ascii="Arial" w:hAnsi="Arial" w:cs="Arial"/>
          <w:sz w:val="22"/>
          <w:szCs w:val="22"/>
        </w:rPr>
        <w:t xml:space="preserve"> the industry</w:t>
      </w:r>
      <w:r w:rsidR="00062F91">
        <w:rPr>
          <w:rFonts w:ascii="Arial" w:hAnsi="Arial" w:cs="Arial"/>
          <w:sz w:val="22"/>
          <w:szCs w:val="22"/>
        </w:rPr>
        <w:t xml:space="preserve"> and are separate, competitive grants</w:t>
      </w:r>
      <w:r w:rsidR="00BB1E8B" w:rsidRPr="008E5D45">
        <w:rPr>
          <w:rFonts w:ascii="Arial" w:hAnsi="Arial" w:cs="Arial"/>
          <w:sz w:val="22"/>
          <w:szCs w:val="22"/>
        </w:rPr>
        <w:t xml:space="preserve">.  </w:t>
      </w:r>
    </w:p>
    <w:p w14:paraId="1198EB7D" w14:textId="328EC1FA" w:rsidR="00404551" w:rsidRDefault="00404551" w:rsidP="00D23A77">
      <w:pPr>
        <w:rPr>
          <w:rFonts w:ascii="Arial" w:hAnsi="Arial" w:cs="Arial"/>
          <w:sz w:val="22"/>
          <w:szCs w:val="22"/>
        </w:rPr>
      </w:pPr>
    </w:p>
    <w:p w14:paraId="5ADDEAA1" w14:textId="2CA41169" w:rsidR="008E5D45" w:rsidRPr="008E5D45" w:rsidRDefault="008E5D45" w:rsidP="008E5D45">
      <w:pPr>
        <w:rPr>
          <w:rFonts w:ascii="Arial" w:hAnsi="Arial" w:cs="Arial"/>
          <w:sz w:val="22"/>
          <w:szCs w:val="22"/>
        </w:rPr>
      </w:pPr>
      <w:r>
        <w:rPr>
          <w:rFonts w:ascii="Arial" w:hAnsi="Arial" w:cs="Arial"/>
          <w:sz w:val="22"/>
          <w:szCs w:val="22"/>
        </w:rPr>
        <w:t xml:space="preserve">Executive Director, G. Scott Reynolds, talked about the importance of these programs.  </w:t>
      </w:r>
      <w:r w:rsidRPr="008E5D45">
        <w:rPr>
          <w:rFonts w:ascii="Arial" w:hAnsi="Arial" w:cs="Arial"/>
          <w:sz w:val="22"/>
          <w:szCs w:val="22"/>
        </w:rPr>
        <w:t xml:space="preserve">“MidwayUSA Foundation </w:t>
      </w:r>
      <w:r w:rsidR="00586679">
        <w:rPr>
          <w:rFonts w:ascii="Arial" w:hAnsi="Arial" w:cs="Arial"/>
          <w:sz w:val="22"/>
          <w:szCs w:val="22"/>
        </w:rPr>
        <w:t>takes</w:t>
      </w:r>
      <w:r w:rsidRPr="008E5D45">
        <w:rPr>
          <w:rFonts w:ascii="Arial" w:hAnsi="Arial" w:cs="Arial"/>
          <w:sz w:val="22"/>
          <w:szCs w:val="22"/>
        </w:rPr>
        <w:t xml:space="preserve"> great pride in our programs to fund youth shooting teams</w:t>
      </w:r>
      <w:r w:rsidR="00360CFE">
        <w:rPr>
          <w:rFonts w:ascii="Arial" w:hAnsi="Arial" w:cs="Arial"/>
          <w:sz w:val="22"/>
          <w:szCs w:val="22"/>
        </w:rPr>
        <w:t xml:space="preserve"> of all disciplines.  W</w:t>
      </w:r>
      <w:r w:rsidRPr="008E5D45">
        <w:rPr>
          <w:rFonts w:ascii="Arial" w:hAnsi="Arial" w:cs="Arial"/>
          <w:sz w:val="22"/>
          <w:szCs w:val="22"/>
        </w:rPr>
        <w:t>e also recognize teams encounter other challenges, beyond the lack of funding, that can keep them from practicing and competing.</w:t>
      </w:r>
      <w:r>
        <w:rPr>
          <w:rFonts w:ascii="Arial" w:hAnsi="Arial" w:cs="Arial"/>
          <w:sz w:val="22"/>
          <w:szCs w:val="22"/>
        </w:rPr>
        <w:t>”</w:t>
      </w:r>
      <w:r w:rsidR="00D21F81">
        <w:rPr>
          <w:rFonts w:ascii="Arial" w:hAnsi="Arial" w:cs="Arial"/>
          <w:sz w:val="22"/>
          <w:szCs w:val="22"/>
        </w:rPr>
        <w:t xml:space="preserve">  Since beginning these two grant programs in 2021, MidwayUSA Foundation has </w:t>
      </w:r>
      <w:r w:rsidR="002029F6">
        <w:rPr>
          <w:rFonts w:ascii="Arial" w:hAnsi="Arial" w:cs="Arial"/>
          <w:sz w:val="22"/>
          <w:szCs w:val="22"/>
        </w:rPr>
        <w:t xml:space="preserve">paid $2,150,000 to train coaches and improve ranges.  </w:t>
      </w:r>
      <w:r>
        <w:rPr>
          <w:rFonts w:ascii="Arial" w:hAnsi="Arial" w:cs="Arial"/>
          <w:sz w:val="22"/>
          <w:szCs w:val="22"/>
        </w:rPr>
        <w:t xml:space="preserve"> </w:t>
      </w:r>
    </w:p>
    <w:p w14:paraId="0E7F02C6" w14:textId="77777777" w:rsidR="008E5D45" w:rsidRPr="008E5D45" w:rsidRDefault="008E5D45" w:rsidP="008E5D45">
      <w:pPr>
        <w:rPr>
          <w:rFonts w:ascii="Arial" w:hAnsi="Arial" w:cs="Arial"/>
          <w:sz w:val="22"/>
          <w:szCs w:val="22"/>
        </w:rPr>
      </w:pPr>
    </w:p>
    <w:p w14:paraId="0AAD7FD7" w14:textId="246823AD" w:rsidR="00C66584" w:rsidRPr="008E5D45" w:rsidRDefault="00D90E52" w:rsidP="00D90E52">
      <w:pPr>
        <w:rPr>
          <w:rFonts w:ascii="Arial" w:hAnsi="Arial" w:cs="Arial"/>
          <w:color w:val="000000"/>
          <w:sz w:val="22"/>
          <w:szCs w:val="22"/>
          <w:shd w:val="clear" w:color="auto" w:fill="FFFFFF"/>
        </w:rPr>
      </w:pPr>
      <w:r w:rsidRPr="008E5D45">
        <w:rPr>
          <w:rFonts w:ascii="Arial" w:hAnsi="Arial" w:cs="Arial"/>
          <w:sz w:val="22"/>
          <w:szCs w:val="22"/>
        </w:rPr>
        <w:t xml:space="preserve">MidwayUSA Foundation’s Coach Training grant cycle will be open February 1 through March 1 and grants will be awarded in May.  </w:t>
      </w:r>
      <w:r w:rsidR="00393720" w:rsidRPr="008E5D45">
        <w:rPr>
          <w:rFonts w:ascii="Arial" w:hAnsi="Arial" w:cs="Arial"/>
          <w:color w:val="000000"/>
          <w:sz w:val="22"/>
          <w:szCs w:val="22"/>
          <w:shd w:val="clear" w:color="auto" w:fill="FFFFFF"/>
        </w:rPr>
        <w:t>Teams or individuals interested in our Coach Training grant program should reach out to their state organization</w:t>
      </w:r>
      <w:r w:rsidR="00C66584" w:rsidRPr="008E5D45">
        <w:rPr>
          <w:rFonts w:ascii="Arial" w:hAnsi="Arial" w:cs="Arial"/>
          <w:color w:val="000000"/>
          <w:sz w:val="22"/>
          <w:szCs w:val="22"/>
          <w:shd w:val="clear" w:color="auto" w:fill="FFFFFF"/>
        </w:rPr>
        <w:t xml:space="preserve">, as only agency endowment holders are eligible to apply.  </w:t>
      </w:r>
      <w:r w:rsidR="00393720" w:rsidRPr="008E5D45">
        <w:rPr>
          <w:rFonts w:ascii="Arial" w:hAnsi="Arial" w:cs="Arial"/>
          <w:color w:val="000000"/>
          <w:sz w:val="22"/>
          <w:szCs w:val="22"/>
          <w:shd w:val="clear" w:color="auto" w:fill="FFFFFF"/>
        </w:rPr>
        <w:t xml:space="preserve"> </w:t>
      </w:r>
    </w:p>
    <w:p w14:paraId="6082EE17" w14:textId="77777777" w:rsidR="00C66584" w:rsidRPr="008E5D45" w:rsidRDefault="00C66584" w:rsidP="00D90E52">
      <w:pPr>
        <w:rPr>
          <w:rFonts w:ascii="Arial" w:hAnsi="Arial" w:cs="Arial"/>
          <w:color w:val="000000"/>
          <w:sz w:val="22"/>
          <w:szCs w:val="22"/>
          <w:shd w:val="clear" w:color="auto" w:fill="FFFFFF"/>
        </w:rPr>
      </w:pPr>
    </w:p>
    <w:p w14:paraId="4BFBFE25" w14:textId="49892F37" w:rsidR="008E5D45" w:rsidRPr="008E5D45" w:rsidRDefault="000B6E94" w:rsidP="008E5D45">
      <w:pPr>
        <w:rPr>
          <w:rFonts w:ascii="Arial" w:hAnsi="Arial" w:cs="Arial"/>
          <w:sz w:val="22"/>
          <w:szCs w:val="22"/>
        </w:rPr>
      </w:pPr>
      <w:r w:rsidRPr="008E5D45">
        <w:rPr>
          <w:rFonts w:ascii="Arial" w:hAnsi="Arial" w:cs="Arial"/>
          <w:color w:val="000000"/>
          <w:sz w:val="22"/>
          <w:szCs w:val="22"/>
          <w:shd w:val="clear" w:color="auto" w:fill="FFFFFF"/>
        </w:rPr>
        <w:t xml:space="preserve">Range Development grants are available to allow existing shooting ranges to make improvements or expansions to allow for more youth-oriented shooting activities.  This grant cycle runs February 1 to April 1 and cash grants will be awarded in June. </w:t>
      </w:r>
      <w:r w:rsidR="009352D6" w:rsidRPr="008E5D45">
        <w:rPr>
          <w:rFonts w:ascii="Arial" w:hAnsi="Arial" w:cs="Arial"/>
          <w:color w:val="000000"/>
          <w:sz w:val="22"/>
          <w:szCs w:val="22"/>
          <w:shd w:val="clear" w:color="auto" w:fill="FFFFFF"/>
        </w:rPr>
        <w:t xml:space="preserve">Range Development grants will not exceed $75,000 or 50% of the proposed project budget and funds must be used within 9 months of receipt. </w:t>
      </w:r>
      <w:r w:rsidR="00B744AF" w:rsidRPr="008E5D45">
        <w:rPr>
          <w:rFonts w:ascii="Arial" w:hAnsi="Arial" w:cs="Arial"/>
          <w:color w:val="000000"/>
          <w:sz w:val="22"/>
          <w:szCs w:val="22"/>
          <w:shd w:val="clear" w:color="auto" w:fill="FFFFFF"/>
        </w:rPr>
        <w:t xml:space="preserve">Requesting facilities must be a range utilized by a MidwayUSA Foundation endowment holder.  </w:t>
      </w:r>
      <w:r w:rsidR="00393720" w:rsidRPr="008E5D45">
        <w:rPr>
          <w:rFonts w:ascii="Arial" w:hAnsi="Arial" w:cs="Arial"/>
          <w:color w:val="000000"/>
          <w:sz w:val="22"/>
          <w:szCs w:val="22"/>
          <w:shd w:val="clear" w:color="auto" w:fill="FFFFFF"/>
        </w:rPr>
        <w:t>Team and agency endowment holders are encouraged to work with their respective shooting range(s) to identify needs and complete grant application requirements.</w:t>
      </w:r>
      <w:r w:rsidRPr="008E5D45">
        <w:rPr>
          <w:rFonts w:ascii="Arial" w:hAnsi="Arial" w:cs="Arial"/>
          <w:color w:val="000000"/>
          <w:sz w:val="22"/>
          <w:szCs w:val="22"/>
          <w:shd w:val="clear" w:color="auto" w:fill="FFFFFF"/>
        </w:rPr>
        <w:t xml:space="preserve"> </w:t>
      </w:r>
      <w:r w:rsidR="00D90E52" w:rsidRPr="008E5D45">
        <w:rPr>
          <w:rFonts w:ascii="Arial" w:hAnsi="Arial" w:cs="Arial"/>
          <w:color w:val="000000"/>
          <w:sz w:val="22"/>
          <w:szCs w:val="22"/>
          <w:shd w:val="clear" w:color="auto" w:fill="FFFFFF"/>
        </w:rPr>
        <w:t xml:space="preserve">For both programs, applicants must apply through MidwayUSA Foundation’s online application process.  </w:t>
      </w:r>
      <w:r w:rsidR="008E5D45" w:rsidRPr="008E5D45">
        <w:rPr>
          <w:rFonts w:ascii="Arial" w:hAnsi="Arial" w:cs="Arial"/>
          <w:sz w:val="22"/>
          <w:szCs w:val="22"/>
        </w:rPr>
        <w:t>Additional requirements can be found on MidwayUSA Foundation’s website.</w:t>
      </w:r>
    </w:p>
    <w:p w14:paraId="0F0649F3" w14:textId="77777777" w:rsidR="00BB1E8B" w:rsidRPr="008E5D45" w:rsidRDefault="00BB1E8B" w:rsidP="00D23A77">
      <w:pPr>
        <w:rPr>
          <w:rFonts w:ascii="Arial" w:hAnsi="Arial" w:cs="Arial"/>
          <w:sz w:val="22"/>
          <w:szCs w:val="22"/>
        </w:rPr>
      </w:pPr>
    </w:p>
    <w:p w14:paraId="34E1AF1F" w14:textId="5BD3F875" w:rsidR="005B1807" w:rsidRPr="008E5D45" w:rsidRDefault="00BD4E92" w:rsidP="00AF3589">
      <w:pPr>
        <w:rPr>
          <w:rFonts w:ascii="Arial" w:hAnsi="Arial" w:cs="Arial"/>
          <w:sz w:val="22"/>
          <w:szCs w:val="22"/>
        </w:rPr>
      </w:pPr>
      <w:r w:rsidRPr="008E5D45">
        <w:rPr>
          <w:rFonts w:ascii="Arial" w:hAnsi="Arial" w:cs="Arial"/>
          <w:sz w:val="22"/>
          <w:szCs w:val="22"/>
        </w:rPr>
        <w:t xml:space="preserve">The MidwayUSA Foundation is a 501(c)(3) public charity working to sustain and grow </w:t>
      </w:r>
      <w:r w:rsidR="00F008EF">
        <w:rPr>
          <w:rFonts w:ascii="Arial" w:hAnsi="Arial" w:cs="Arial"/>
          <w:sz w:val="22"/>
          <w:szCs w:val="22"/>
        </w:rPr>
        <w:t>youth</w:t>
      </w:r>
      <w:r w:rsidRPr="008E5D45">
        <w:rPr>
          <w:rFonts w:ascii="Arial" w:hAnsi="Arial" w:cs="Arial"/>
          <w:sz w:val="22"/>
          <w:szCs w:val="22"/>
        </w:rPr>
        <w:t xml:space="preserve"> shooting sports by providing long-term funding to youth shooting teams. Every donation made is tax-deductible and allows the Foundation to assist in expanding and enhancing the leadership skills, confidence, and discipline of today's youth through shooting sports activities. The Foundation supports all shooting disciplines. For more information about how the MidwayUSA Foundation is changing the future of youth shooting sports, please visit </w:t>
      </w:r>
      <w:hyperlink r:id="rId14" w:history="1">
        <w:r w:rsidRPr="008E5D45">
          <w:rPr>
            <w:rStyle w:val="Hyperlink"/>
            <w:rFonts w:ascii="Arial" w:hAnsi="Arial" w:cs="Arial"/>
            <w:sz w:val="22"/>
            <w:szCs w:val="22"/>
          </w:rPr>
          <w:t>midwayusafoundation.org</w:t>
        </w:r>
      </w:hyperlink>
      <w:r w:rsidRPr="008E5D45">
        <w:rPr>
          <w:rFonts w:ascii="Arial" w:hAnsi="Arial" w:cs="Arial"/>
          <w:sz w:val="22"/>
          <w:szCs w:val="22"/>
        </w:rPr>
        <w:t xml:space="preserve"> or call </w:t>
      </w:r>
      <w:hyperlink r:id="rId15" w:history="1">
        <w:r w:rsidRPr="008E5D45">
          <w:rPr>
            <w:rStyle w:val="Hyperlink"/>
            <w:rFonts w:ascii="Arial" w:hAnsi="Arial" w:cs="Arial"/>
            <w:sz w:val="22"/>
            <w:szCs w:val="22"/>
          </w:rPr>
          <w:t>1-877-375-4570</w:t>
        </w:r>
      </w:hyperlink>
      <w:r w:rsidRPr="008E5D45">
        <w:rPr>
          <w:rFonts w:ascii="Arial" w:hAnsi="Arial" w:cs="Arial"/>
          <w:sz w:val="22"/>
          <w:szCs w:val="22"/>
        </w:rPr>
        <w:t>.</w:t>
      </w:r>
    </w:p>
    <w:p w14:paraId="21FD1F3E" w14:textId="0E2900B1" w:rsidR="00764E99" w:rsidRPr="001B28BB" w:rsidRDefault="00225C70" w:rsidP="00AF3589">
      <w:pPr>
        <w:rPr>
          <w:rFonts w:ascii="Arial" w:hAnsi="Arial" w:cs="Arial"/>
          <w:sz w:val="22"/>
          <w:szCs w:val="22"/>
        </w:rPr>
      </w:pPr>
      <w:r>
        <w:rPr>
          <w:rFonts w:ascii="Arial" w:hAnsi="Arial" w:cs="Arial"/>
          <w:sz w:val="22"/>
          <w:szCs w:val="22"/>
        </w:rPr>
        <w:t xml:space="preserve"> </w:t>
      </w:r>
    </w:p>
    <w:sectPr w:rsidR="00764E99" w:rsidRPr="001B28BB" w:rsidSect="00FD450E">
      <w:headerReference w:type="default" r:id="rId16"/>
      <w:pgSz w:w="12240" w:h="15840" w:code="1"/>
      <w:pgMar w:top="720" w:right="720" w:bottom="720" w:left="720" w:header="360" w:footer="66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5E4560" w14:textId="77777777" w:rsidR="00AC6517" w:rsidRDefault="00AC6517">
      <w:r>
        <w:separator/>
      </w:r>
    </w:p>
  </w:endnote>
  <w:endnote w:type="continuationSeparator" w:id="0">
    <w:p w14:paraId="57046D02" w14:textId="77777777" w:rsidR="00AC6517" w:rsidRDefault="00AC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 New (W1)">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C52818" w14:textId="77777777" w:rsidR="00AC6517" w:rsidRDefault="00AC6517">
      <w:r>
        <w:separator/>
      </w:r>
    </w:p>
  </w:footnote>
  <w:footnote w:type="continuationSeparator" w:id="0">
    <w:p w14:paraId="6E68962A" w14:textId="77777777" w:rsidR="00AC6517" w:rsidRDefault="00AC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47B52" w14:textId="77777777" w:rsidR="00DB1692" w:rsidRDefault="002D0820" w:rsidP="00B86384">
    <w:pPr>
      <w:pStyle w:val="Footer"/>
      <w:tabs>
        <w:tab w:val="clear" w:pos="4320"/>
        <w:tab w:val="clear" w:pos="8640"/>
        <w:tab w:val="left" w:pos="4225"/>
        <w:tab w:val="center" w:pos="5040"/>
        <w:tab w:val="right" w:pos="10080"/>
      </w:tabs>
      <w:jc w:val="center"/>
      <w:rPr>
        <w:sz w:val="36"/>
        <w:szCs w:val="36"/>
      </w:rPr>
    </w:pPr>
    <w:r>
      <w:rPr>
        <w:noProof/>
        <w:sz w:val="36"/>
        <w:szCs w:val="36"/>
      </w:rPr>
      <w:drawing>
        <wp:inline distT="0" distB="0" distL="0" distR="0" wp14:anchorId="76B9C9F0" wp14:editId="5084F6B2">
          <wp:extent cx="1892866" cy="1342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FI Logo-2016-with tagline &amp; URL-EPS.eps"/>
                  <pic:cNvPicPr/>
                </pic:nvPicPr>
                <pic:blipFill>
                  <a:blip r:embed="rId1">
                    <a:extLst>
                      <a:ext uri="{28A0092B-C50C-407E-A947-70E740481C1C}">
                        <a14:useLocalDpi xmlns:a14="http://schemas.microsoft.com/office/drawing/2010/main" val="0"/>
                      </a:ext>
                    </a:extLst>
                  </a:blip>
                  <a:stretch>
                    <a:fillRect/>
                  </a:stretch>
                </pic:blipFill>
                <pic:spPr>
                  <a:xfrm>
                    <a:off x="0" y="0"/>
                    <a:ext cx="1973436" cy="1399221"/>
                  </a:xfrm>
                  <a:prstGeom prst="rect">
                    <a:avLst/>
                  </a:prstGeom>
                </pic:spPr>
              </pic:pic>
            </a:graphicData>
          </a:graphic>
        </wp:inline>
      </w:drawing>
    </w:r>
  </w:p>
  <w:p w14:paraId="0EBBE224" w14:textId="77777777" w:rsidR="00DB1692" w:rsidRDefault="002F44C4" w:rsidP="00B86384">
    <w:pPr>
      <w:tabs>
        <w:tab w:val="center" w:pos="4140"/>
        <w:tab w:val="center" w:pos="6660"/>
        <w:tab w:val="center" w:pos="9540"/>
      </w:tabs>
      <w:rPr>
        <w:rFonts w:ascii="Arial" w:hAnsi="Arial" w:cs="Arial"/>
        <w:sz w:val="16"/>
      </w:rPr>
    </w:pPr>
    <w:r>
      <w:rPr>
        <w:noProof/>
        <w:sz w:val="20"/>
      </w:rPr>
      <mc:AlternateContent>
        <mc:Choice Requires="wps">
          <w:drawing>
            <wp:anchor distT="0" distB="0" distL="114300" distR="114300" simplePos="0" relativeHeight="251660288" behindDoc="0" locked="0" layoutInCell="1" allowOverlap="1" wp14:anchorId="17F8E3E8" wp14:editId="424BFB92">
              <wp:simplePos x="0" y="0"/>
              <wp:positionH relativeFrom="column">
                <wp:posOffset>469900</wp:posOffset>
              </wp:positionH>
              <wp:positionV relativeFrom="paragraph">
                <wp:posOffset>94615</wp:posOffset>
              </wp:positionV>
              <wp:extent cx="5426075"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260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2B0CB" id="Line 7"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7.45pt" to="464.2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"/>
          </w:pict>
        </mc:Fallback>
      </mc:AlternateContent>
    </w:r>
    <w:r w:rsidR="00DB1692">
      <w:rPr>
        <w:rFonts w:ascii="Arial" w:hAnsi="Arial" w:cs="Arial"/>
        <w:sz w:val="16"/>
      </w:rPr>
      <w:tab/>
    </w:r>
  </w:p>
  <w:p w14:paraId="58DF4163" w14:textId="77777777" w:rsidR="00DB1692" w:rsidRPr="00B86384" w:rsidRDefault="00DB1692" w:rsidP="00B86384">
    <w:pPr>
      <w:pStyle w:val="Footer"/>
      <w:tabs>
        <w:tab w:val="clear" w:pos="4320"/>
        <w:tab w:val="clear" w:pos="8640"/>
        <w:tab w:val="left" w:pos="4225"/>
        <w:tab w:val="center" w:pos="5040"/>
        <w:tab w:val="right" w:pos="9270"/>
      </w:tabs>
      <w:ind w:left="720"/>
      <w:rPr>
        <w:rFonts w:ascii="Arial" w:hAnsi="Arial" w:cs="Arial"/>
        <w:sz w:val="16"/>
        <w:szCs w:val="16"/>
      </w:rPr>
    </w:pPr>
    <w:r>
      <w:rPr>
        <w:rFonts w:ascii="Arial" w:hAnsi="Arial" w:cs="Arial"/>
        <w:sz w:val="16"/>
        <w:szCs w:val="16"/>
      </w:rPr>
      <w:t xml:space="preserve"> MidwayUSA Foundation, Inc.</w:t>
    </w:r>
    <w:r>
      <w:rPr>
        <w:rFonts w:ascii="Arial" w:hAnsi="Arial" w:cs="Arial"/>
        <w:sz w:val="16"/>
        <w:szCs w:val="16"/>
      </w:rPr>
      <w:tab/>
    </w:r>
    <w:r w:rsidR="000042CD">
      <w:rPr>
        <w:rFonts w:ascii="Arial" w:hAnsi="Arial" w:cs="Arial"/>
        <w:sz w:val="16"/>
        <w:szCs w:val="16"/>
      </w:rPr>
      <w:t>600</w:t>
    </w:r>
    <w:r w:rsidR="00431044">
      <w:rPr>
        <w:rFonts w:ascii="Arial" w:hAnsi="Arial" w:cs="Arial"/>
        <w:sz w:val="16"/>
        <w:szCs w:val="16"/>
      </w:rPr>
      <w:t>1</w:t>
    </w:r>
    <w:r>
      <w:rPr>
        <w:rFonts w:ascii="Arial" w:hAnsi="Arial" w:cs="Arial"/>
        <w:sz w:val="16"/>
        <w:szCs w:val="16"/>
      </w:rPr>
      <w:t xml:space="preserve"> W. Van Horn Tavern Rd.</w:t>
    </w:r>
    <w:r w:rsidR="00431044">
      <w:rPr>
        <w:rFonts w:ascii="Arial" w:hAnsi="Arial" w:cs="Arial"/>
        <w:sz w:val="16"/>
        <w:szCs w:val="16"/>
      </w:rPr>
      <w:t xml:space="preserve"> Suite C</w:t>
    </w:r>
    <w:r>
      <w:rPr>
        <w:rFonts w:ascii="Arial" w:hAnsi="Arial" w:cs="Arial"/>
        <w:sz w:val="16"/>
        <w:szCs w:val="16"/>
      </w:rPr>
      <w:tab/>
      <w:t>Columbia, MO 65203</w:t>
    </w:r>
  </w:p>
  <w:p w14:paraId="07DC69A8" w14:textId="77777777" w:rsidR="00DB1692" w:rsidRDefault="00DB1692" w:rsidP="000345EC">
    <w:pPr>
      <w:tabs>
        <w:tab w:val="center" w:pos="4140"/>
        <w:tab w:val="center" w:pos="6660"/>
        <w:tab w:val="center" w:pos="9540"/>
      </w:tabs>
      <w:rPr>
        <w:rFonts w:ascii="Arial" w:hAnsi="Arial" w:cs="Arial"/>
        <w:sz w:val="16"/>
      </w:rPr>
    </w:pPr>
  </w:p>
  <w:p w14:paraId="2DCDFAB8" w14:textId="77777777" w:rsidR="00DB1692" w:rsidRPr="008D09D2" w:rsidRDefault="00DB1692" w:rsidP="000345EC">
    <w:pPr>
      <w:tabs>
        <w:tab w:val="center" w:pos="4140"/>
        <w:tab w:val="center" w:pos="6660"/>
        <w:tab w:val="center" w:pos="9540"/>
      </w:tabs>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24746C"/>
    <w:multiLevelType w:val="hybridMultilevel"/>
    <w:tmpl w:val="4FB2C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7042E"/>
    <w:multiLevelType w:val="hybridMultilevel"/>
    <w:tmpl w:val="7AB25B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042D9"/>
    <w:multiLevelType w:val="hybridMultilevel"/>
    <w:tmpl w:val="625CEC84"/>
    <w:lvl w:ilvl="0" w:tplc="3962DDD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3AEF5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C38686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48472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8B8859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623A3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24CDC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D62BB5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78AC9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A3A3EA0"/>
    <w:multiLevelType w:val="hybridMultilevel"/>
    <w:tmpl w:val="8280DF1C"/>
    <w:lvl w:ilvl="0" w:tplc="5CE2B1C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8478E0"/>
    <w:multiLevelType w:val="hybridMultilevel"/>
    <w:tmpl w:val="F4A4DA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806A4"/>
    <w:multiLevelType w:val="hybridMultilevel"/>
    <w:tmpl w:val="F9CA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8B1FB0"/>
    <w:multiLevelType w:val="hybridMultilevel"/>
    <w:tmpl w:val="4D6CB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040591"/>
    <w:multiLevelType w:val="multilevel"/>
    <w:tmpl w:val="8630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707315"/>
    <w:multiLevelType w:val="hybridMultilevel"/>
    <w:tmpl w:val="5F2C7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8000D62"/>
    <w:multiLevelType w:val="hybridMultilevel"/>
    <w:tmpl w:val="1A06B13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6BE8607F"/>
    <w:multiLevelType w:val="hybridMultilevel"/>
    <w:tmpl w:val="84D8E5A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6FC11ADB"/>
    <w:multiLevelType w:val="multilevel"/>
    <w:tmpl w:val="EF2C1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861F2"/>
    <w:multiLevelType w:val="hybridMultilevel"/>
    <w:tmpl w:val="8AFC4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CF433C"/>
    <w:multiLevelType w:val="hybridMultilevel"/>
    <w:tmpl w:val="1E6ED220"/>
    <w:lvl w:ilvl="0" w:tplc="5CE2B1C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84498771">
    <w:abstractNumId w:val="10"/>
  </w:num>
  <w:num w:numId="2" w16cid:durableId="132917607">
    <w:abstractNumId w:val="9"/>
  </w:num>
  <w:num w:numId="3" w16cid:durableId="1237546060">
    <w:abstractNumId w:val="3"/>
  </w:num>
  <w:num w:numId="4" w16cid:durableId="285740922">
    <w:abstractNumId w:val="8"/>
  </w:num>
  <w:num w:numId="5" w16cid:durableId="971859856">
    <w:abstractNumId w:val="6"/>
  </w:num>
  <w:num w:numId="6" w16cid:durableId="2048949305">
    <w:abstractNumId w:val="4"/>
  </w:num>
  <w:num w:numId="7" w16cid:durableId="762147927">
    <w:abstractNumId w:val="11"/>
  </w:num>
  <w:num w:numId="8" w16cid:durableId="1442727920">
    <w:abstractNumId w:val="13"/>
  </w:num>
  <w:num w:numId="9" w16cid:durableId="1024864397">
    <w:abstractNumId w:val="1"/>
  </w:num>
  <w:num w:numId="10" w16cid:durableId="559756833">
    <w:abstractNumId w:val="5"/>
  </w:num>
  <w:num w:numId="11" w16cid:durableId="1089422972">
    <w:abstractNumId w:val="7"/>
  </w:num>
  <w:num w:numId="12" w16cid:durableId="1588467227">
    <w:abstractNumId w:val="2"/>
  </w:num>
  <w:num w:numId="13" w16cid:durableId="1952202399">
    <w:abstractNumId w:val="0"/>
  </w:num>
  <w:num w:numId="14" w16cid:durableId="14705129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03021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TU2MTAxMzMzMTdS0lEKTi0uzszPAykwNKgFAKrO8k0tAAAA"/>
  </w:docVars>
  <w:rsids>
    <w:rsidRoot w:val="00877726"/>
    <w:rsid w:val="0000208D"/>
    <w:rsid w:val="000031B0"/>
    <w:rsid w:val="000042CD"/>
    <w:rsid w:val="00004E90"/>
    <w:rsid w:val="00006965"/>
    <w:rsid w:val="00006C29"/>
    <w:rsid w:val="00017BF1"/>
    <w:rsid w:val="00017D8B"/>
    <w:rsid w:val="00020507"/>
    <w:rsid w:val="000226FB"/>
    <w:rsid w:val="0002307A"/>
    <w:rsid w:val="00023D60"/>
    <w:rsid w:val="000241BD"/>
    <w:rsid w:val="00030735"/>
    <w:rsid w:val="00031094"/>
    <w:rsid w:val="000343B0"/>
    <w:rsid w:val="000345EC"/>
    <w:rsid w:val="00034906"/>
    <w:rsid w:val="00034E67"/>
    <w:rsid w:val="00042158"/>
    <w:rsid w:val="00043B73"/>
    <w:rsid w:val="000462DE"/>
    <w:rsid w:val="00052A18"/>
    <w:rsid w:val="00054A75"/>
    <w:rsid w:val="0005620A"/>
    <w:rsid w:val="00062F91"/>
    <w:rsid w:val="00070191"/>
    <w:rsid w:val="0008092A"/>
    <w:rsid w:val="00080A02"/>
    <w:rsid w:val="0008439A"/>
    <w:rsid w:val="000852C3"/>
    <w:rsid w:val="0008549F"/>
    <w:rsid w:val="00086A21"/>
    <w:rsid w:val="00090698"/>
    <w:rsid w:val="000909F7"/>
    <w:rsid w:val="00094F2B"/>
    <w:rsid w:val="000957D7"/>
    <w:rsid w:val="00096FE2"/>
    <w:rsid w:val="000A4F9C"/>
    <w:rsid w:val="000B0F6B"/>
    <w:rsid w:val="000B1A61"/>
    <w:rsid w:val="000B4EA0"/>
    <w:rsid w:val="000B6E94"/>
    <w:rsid w:val="000B71CD"/>
    <w:rsid w:val="000B7710"/>
    <w:rsid w:val="000B7E14"/>
    <w:rsid w:val="000C06FD"/>
    <w:rsid w:val="000C1172"/>
    <w:rsid w:val="000C2DB7"/>
    <w:rsid w:val="000C32FF"/>
    <w:rsid w:val="000C3D82"/>
    <w:rsid w:val="000C44B0"/>
    <w:rsid w:val="000C6B94"/>
    <w:rsid w:val="000C7EBD"/>
    <w:rsid w:val="000D254E"/>
    <w:rsid w:val="000E361C"/>
    <w:rsid w:val="000E6BFA"/>
    <w:rsid w:val="000F160B"/>
    <w:rsid w:val="000F2A34"/>
    <w:rsid w:val="000F2FFA"/>
    <w:rsid w:val="000F3CB9"/>
    <w:rsid w:val="000F46D9"/>
    <w:rsid w:val="000F7A64"/>
    <w:rsid w:val="00104CFA"/>
    <w:rsid w:val="001067B0"/>
    <w:rsid w:val="00111C6A"/>
    <w:rsid w:val="001121A1"/>
    <w:rsid w:val="00112B80"/>
    <w:rsid w:val="001147EC"/>
    <w:rsid w:val="00114B4E"/>
    <w:rsid w:val="00114FFA"/>
    <w:rsid w:val="00117FA0"/>
    <w:rsid w:val="001218A2"/>
    <w:rsid w:val="0012614D"/>
    <w:rsid w:val="00127E36"/>
    <w:rsid w:val="00133E2D"/>
    <w:rsid w:val="00135A68"/>
    <w:rsid w:val="001406D4"/>
    <w:rsid w:val="00140F5F"/>
    <w:rsid w:val="00143E4D"/>
    <w:rsid w:val="001456CC"/>
    <w:rsid w:val="00145DD4"/>
    <w:rsid w:val="00146D08"/>
    <w:rsid w:val="00147EDE"/>
    <w:rsid w:val="00150B57"/>
    <w:rsid w:val="00152AA3"/>
    <w:rsid w:val="00153317"/>
    <w:rsid w:val="00154A85"/>
    <w:rsid w:val="00155C95"/>
    <w:rsid w:val="0015785E"/>
    <w:rsid w:val="001624F9"/>
    <w:rsid w:val="00163142"/>
    <w:rsid w:val="00165174"/>
    <w:rsid w:val="0016549C"/>
    <w:rsid w:val="00171422"/>
    <w:rsid w:val="001731F3"/>
    <w:rsid w:val="00173EDC"/>
    <w:rsid w:val="00177E29"/>
    <w:rsid w:val="00180A61"/>
    <w:rsid w:val="0018346F"/>
    <w:rsid w:val="001853A9"/>
    <w:rsid w:val="00186C90"/>
    <w:rsid w:val="001878AD"/>
    <w:rsid w:val="00190809"/>
    <w:rsid w:val="0019136A"/>
    <w:rsid w:val="001918D9"/>
    <w:rsid w:val="00195443"/>
    <w:rsid w:val="00195B08"/>
    <w:rsid w:val="001963EC"/>
    <w:rsid w:val="001A1040"/>
    <w:rsid w:val="001A1B07"/>
    <w:rsid w:val="001A4DB8"/>
    <w:rsid w:val="001A5237"/>
    <w:rsid w:val="001A54C7"/>
    <w:rsid w:val="001A7895"/>
    <w:rsid w:val="001B053A"/>
    <w:rsid w:val="001B1E40"/>
    <w:rsid w:val="001B28BB"/>
    <w:rsid w:val="001B2F44"/>
    <w:rsid w:val="001B4473"/>
    <w:rsid w:val="001B4EEE"/>
    <w:rsid w:val="001B7A34"/>
    <w:rsid w:val="001C1D41"/>
    <w:rsid w:val="001C7B65"/>
    <w:rsid w:val="001D2853"/>
    <w:rsid w:val="001E4627"/>
    <w:rsid w:val="001E4D6A"/>
    <w:rsid w:val="001E6DB1"/>
    <w:rsid w:val="001F202F"/>
    <w:rsid w:val="001F3FCD"/>
    <w:rsid w:val="00200E40"/>
    <w:rsid w:val="00201815"/>
    <w:rsid w:val="00201E9C"/>
    <w:rsid w:val="002029F6"/>
    <w:rsid w:val="00205FCA"/>
    <w:rsid w:val="00206ED0"/>
    <w:rsid w:val="00210095"/>
    <w:rsid w:val="00211EFE"/>
    <w:rsid w:val="002127F8"/>
    <w:rsid w:val="002139B0"/>
    <w:rsid w:val="00215ED9"/>
    <w:rsid w:val="00216811"/>
    <w:rsid w:val="00221380"/>
    <w:rsid w:val="002252C9"/>
    <w:rsid w:val="00225C70"/>
    <w:rsid w:val="002271AD"/>
    <w:rsid w:val="00227782"/>
    <w:rsid w:val="002367AB"/>
    <w:rsid w:val="00240A4D"/>
    <w:rsid w:val="00240DE1"/>
    <w:rsid w:val="00243E32"/>
    <w:rsid w:val="00255850"/>
    <w:rsid w:val="00264422"/>
    <w:rsid w:val="00266B3F"/>
    <w:rsid w:val="00271402"/>
    <w:rsid w:val="00273287"/>
    <w:rsid w:val="00274184"/>
    <w:rsid w:val="00274E72"/>
    <w:rsid w:val="00280EF2"/>
    <w:rsid w:val="002812F8"/>
    <w:rsid w:val="0028219B"/>
    <w:rsid w:val="00284585"/>
    <w:rsid w:val="00287331"/>
    <w:rsid w:val="002A1BE0"/>
    <w:rsid w:val="002A277A"/>
    <w:rsid w:val="002A4DF9"/>
    <w:rsid w:val="002B3777"/>
    <w:rsid w:val="002C0696"/>
    <w:rsid w:val="002C4A6C"/>
    <w:rsid w:val="002C526C"/>
    <w:rsid w:val="002D0820"/>
    <w:rsid w:val="002D2FD3"/>
    <w:rsid w:val="002D3386"/>
    <w:rsid w:val="002D4DC7"/>
    <w:rsid w:val="002D7244"/>
    <w:rsid w:val="002E06AE"/>
    <w:rsid w:val="002E107C"/>
    <w:rsid w:val="002E3C7C"/>
    <w:rsid w:val="002E3F04"/>
    <w:rsid w:val="002F2A23"/>
    <w:rsid w:val="002F44C4"/>
    <w:rsid w:val="00301AF1"/>
    <w:rsid w:val="00307F1D"/>
    <w:rsid w:val="00310D7E"/>
    <w:rsid w:val="00312E11"/>
    <w:rsid w:val="00320017"/>
    <w:rsid w:val="0032018C"/>
    <w:rsid w:val="003201AB"/>
    <w:rsid w:val="00322F7E"/>
    <w:rsid w:val="00325AC3"/>
    <w:rsid w:val="00330A06"/>
    <w:rsid w:val="00331445"/>
    <w:rsid w:val="00331AF2"/>
    <w:rsid w:val="003332A1"/>
    <w:rsid w:val="00335B9C"/>
    <w:rsid w:val="00340BC5"/>
    <w:rsid w:val="00341982"/>
    <w:rsid w:val="00343B5C"/>
    <w:rsid w:val="0034707F"/>
    <w:rsid w:val="00354479"/>
    <w:rsid w:val="0036091D"/>
    <w:rsid w:val="00360CFE"/>
    <w:rsid w:val="0036735B"/>
    <w:rsid w:val="00373B45"/>
    <w:rsid w:val="00376B50"/>
    <w:rsid w:val="0038488D"/>
    <w:rsid w:val="00390820"/>
    <w:rsid w:val="00391A7F"/>
    <w:rsid w:val="00393720"/>
    <w:rsid w:val="00393E34"/>
    <w:rsid w:val="003971AC"/>
    <w:rsid w:val="00397E0B"/>
    <w:rsid w:val="003A188B"/>
    <w:rsid w:val="003A2D35"/>
    <w:rsid w:val="003A5B5E"/>
    <w:rsid w:val="003B1708"/>
    <w:rsid w:val="003B2DBE"/>
    <w:rsid w:val="003B3114"/>
    <w:rsid w:val="003C1EFE"/>
    <w:rsid w:val="003C2052"/>
    <w:rsid w:val="003C50C8"/>
    <w:rsid w:val="003C71E8"/>
    <w:rsid w:val="003C7EC4"/>
    <w:rsid w:val="003D2429"/>
    <w:rsid w:val="003D5890"/>
    <w:rsid w:val="003E021C"/>
    <w:rsid w:val="003E03F0"/>
    <w:rsid w:val="003E3C84"/>
    <w:rsid w:val="003E4A38"/>
    <w:rsid w:val="003E667F"/>
    <w:rsid w:val="003E6C61"/>
    <w:rsid w:val="003F29D7"/>
    <w:rsid w:val="003F34A5"/>
    <w:rsid w:val="003F5A71"/>
    <w:rsid w:val="00400C32"/>
    <w:rsid w:val="00404551"/>
    <w:rsid w:val="00404A57"/>
    <w:rsid w:val="00405890"/>
    <w:rsid w:val="0042005F"/>
    <w:rsid w:val="004207CB"/>
    <w:rsid w:val="00421DC5"/>
    <w:rsid w:val="0042308C"/>
    <w:rsid w:val="0042517D"/>
    <w:rsid w:val="004267E9"/>
    <w:rsid w:val="00431044"/>
    <w:rsid w:val="004315D9"/>
    <w:rsid w:val="00437330"/>
    <w:rsid w:val="0043747A"/>
    <w:rsid w:val="00437D90"/>
    <w:rsid w:val="00441CA3"/>
    <w:rsid w:val="004433B1"/>
    <w:rsid w:val="004440D9"/>
    <w:rsid w:val="0044529B"/>
    <w:rsid w:val="004502AD"/>
    <w:rsid w:val="00451670"/>
    <w:rsid w:val="00461632"/>
    <w:rsid w:val="00461D5A"/>
    <w:rsid w:val="00462C74"/>
    <w:rsid w:val="004642E1"/>
    <w:rsid w:val="00465930"/>
    <w:rsid w:val="00471BB5"/>
    <w:rsid w:val="004752A3"/>
    <w:rsid w:val="00475E17"/>
    <w:rsid w:val="00480969"/>
    <w:rsid w:val="00482F12"/>
    <w:rsid w:val="00483430"/>
    <w:rsid w:val="00486069"/>
    <w:rsid w:val="004860DF"/>
    <w:rsid w:val="00490584"/>
    <w:rsid w:val="00490AEC"/>
    <w:rsid w:val="00490E6F"/>
    <w:rsid w:val="00492206"/>
    <w:rsid w:val="004971AD"/>
    <w:rsid w:val="004979F6"/>
    <w:rsid w:val="004A23E8"/>
    <w:rsid w:val="004A6542"/>
    <w:rsid w:val="004B1DD1"/>
    <w:rsid w:val="004B2C19"/>
    <w:rsid w:val="004B2D52"/>
    <w:rsid w:val="004B3D42"/>
    <w:rsid w:val="004C519F"/>
    <w:rsid w:val="004D0221"/>
    <w:rsid w:val="004D26C2"/>
    <w:rsid w:val="004D5A6A"/>
    <w:rsid w:val="004E20E1"/>
    <w:rsid w:val="004E2FA2"/>
    <w:rsid w:val="004E313F"/>
    <w:rsid w:val="004E3A9D"/>
    <w:rsid w:val="004E4272"/>
    <w:rsid w:val="004E5C0F"/>
    <w:rsid w:val="004F016F"/>
    <w:rsid w:val="004F13C3"/>
    <w:rsid w:val="004F2478"/>
    <w:rsid w:val="004F318F"/>
    <w:rsid w:val="004F33FD"/>
    <w:rsid w:val="004F4C6D"/>
    <w:rsid w:val="00503699"/>
    <w:rsid w:val="00514396"/>
    <w:rsid w:val="00515CB8"/>
    <w:rsid w:val="00525FE9"/>
    <w:rsid w:val="00526FB1"/>
    <w:rsid w:val="00530276"/>
    <w:rsid w:val="0053064F"/>
    <w:rsid w:val="00530C53"/>
    <w:rsid w:val="005363A8"/>
    <w:rsid w:val="00544601"/>
    <w:rsid w:val="005473B6"/>
    <w:rsid w:val="00547AC4"/>
    <w:rsid w:val="0055257B"/>
    <w:rsid w:val="00552B6A"/>
    <w:rsid w:val="005559FE"/>
    <w:rsid w:val="0055786A"/>
    <w:rsid w:val="0056050F"/>
    <w:rsid w:val="00561BE2"/>
    <w:rsid w:val="0056755A"/>
    <w:rsid w:val="00575273"/>
    <w:rsid w:val="00585A7E"/>
    <w:rsid w:val="00585DC8"/>
    <w:rsid w:val="00586679"/>
    <w:rsid w:val="00590225"/>
    <w:rsid w:val="00590AB5"/>
    <w:rsid w:val="005946E1"/>
    <w:rsid w:val="00596CF2"/>
    <w:rsid w:val="005A5A68"/>
    <w:rsid w:val="005B1807"/>
    <w:rsid w:val="005B2B48"/>
    <w:rsid w:val="005B5D78"/>
    <w:rsid w:val="005C04F7"/>
    <w:rsid w:val="005C281A"/>
    <w:rsid w:val="005C48D3"/>
    <w:rsid w:val="005C4F3F"/>
    <w:rsid w:val="005C5252"/>
    <w:rsid w:val="005C7716"/>
    <w:rsid w:val="005C78D4"/>
    <w:rsid w:val="005C7907"/>
    <w:rsid w:val="005D1828"/>
    <w:rsid w:val="005D395F"/>
    <w:rsid w:val="005D5333"/>
    <w:rsid w:val="005E6966"/>
    <w:rsid w:val="005F7702"/>
    <w:rsid w:val="00600082"/>
    <w:rsid w:val="006000FC"/>
    <w:rsid w:val="00602E67"/>
    <w:rsid w:val="0060366B"/>
    <w:rsid w:val="00603B2E"/>
    <w:rsid w:val="00604F01"/>
    <w:rsid w:val="0061055B"/>
    <w:rsid w:val="0061610A"/>
    <w:rsid w:val="00617AEC"/>
    <w:rsid w:val="00620D2B"/>
    <w:rsid w:val="006259DC"/>
    <w:rsid w:val="00627138"/>
    <w:rsid w:val="00632740"/>
    <w:rsid w:val="00636526"/>
    <w:rsid w:val="00637EF2"/>
    <w:rsid w:val="00643677"/>
    <w:rsid w:val="00644AB9"/>
    <w:rsid w:val="00644BB3"/>
    <w:rsid w:val="006463EE"/>
    <w:rsid w:val="006650E5"/>
    <w:rsid w:val="00665EF5"/>
    <w:rsid w:val="006666A0"/>
    <w:rsid w:val="00666A86"/>
    <w:rsid w:val="00667534"/>
    <w:rsid w:val="00673712"/>
    <w:rsid w:val="006738C3"/>
    <w:rsid w:val="0067571D"/>
    <w:rsid w:val="00676BEC"/>
    <w:rsid w:val="00677011"/>
    <w:rsid w:val="006818DF"/>
    <w:rsid w:val="0068224A"/>
    <w:rsid w:val="006837B1"/>
    <w:rsid w:val="00692CA0"/>
    <w:rsid w:val="006930E1"/>
    <w:rsid w:val="00693830"/>
    <w:rsid w:val="00695687"/>
    <w:rsid w:val="00696B60"/>
    <w:rsid w:val="006A0008"/>
    <w:rsid w:val="006A1A80"/>
    <w:rsid w:val="006A2743"/>
    <w:rsid w:val="006A3543"/>
    <w:rsid w:val="006A42F2"/>
    <w:rsid w:val="006A448D"/>
    <w:rsid w:val="006A5BCE"/>
    <w:rsid w:val="006A633B"/>
    <w:rsid w:val="006B2713"/>
    <w:rsid w:val="006C289C"/>
    <w:rsid w:val="006D0828"/>
    <w:rsid w:val="006D0B22"/>
    <w:rsid w:val="006D2784"/>
    <w:rsid w:val="006D39BA"/>
    <w:rsid w:val="006D5E01"/>
    <w:rsid w:val="006D7F93"/>
    <w:rsid w:val="006E1E25"/>
    <w:rsid w:val="006E26CA"/>
    <w:rsid w:val="006E45AC"/>
    <w:rsid w:val="006E5ED9"/>
    <w:rsid w:val="006E7E45"/>
    <w:rsid w:val="006F408F"/>
    <w:rsid w:val="006F6F43"/>
    <w:rsid w:val="006F7A16"/>
    <w:rsid w:val="00700F9D"/>
    <w:rsid w:val="007011BF"/>
    <w:rsid w:val="0070256A"/>
    <w:rsid w:val="00704C1E"/>
    <w:rsid w:val="00707584"/>
    <w:rsid w:val="00707A16"/>
    <w:rsid w:val="00712F40"/>
    <w:rsid w:val="00715752"/>
    <w:rsid w:val="00723B10"/>
    <w:rsid w:val="007250EA"/>
    <w:rsid w:val="00727728"/>
    <w:rsid w:val="007304CA"/>
    <w:rsid w:val="00731CFE"/>
    <w:rsid w:val="00733C95"/>
    <w:rsid w:val="007341F3"/>
    <w:rsid w:val="00736A5F"/>
    <w:rsid w:val="007370FE"/>
    <w:rsid w:val="007379E0"/>
    <w:rsid w:val="007408C7"/>
    <w:rsid w:val="007415A1"/>
    <w:rsid w:val="00741BC9"/>
    <w:rsid w:val="00747E67"/>
    <w:rsid w:val="007528C7"/>
    <w:rsid w:val="0076166B"/>
    <w:rsid w:val="007618DC"/>
    <w:rsid w:val="007644EA"/>
    <w:rsid w:val="0076461A"/>
    <w:rsid w:val="00764A50"/>
    <w:rsid w:val="00764E99"/>
    <w:rsid w:val="0077262C"/>
    <w:rsid w:val="00783C62"/>
    <w:rsid w:val="00786163"/>
    <w:rsid w:val="007864DF"/>
    <w:rsid w:val="007955DD"/>
    <w:rsid w:val="007A19E3"/>
    <w:rsid w:val="007A22B6"/>
    <w:rsid w:val="007A6515"/>
    <w:rsid w:val="007A6EC2"/>
    <w:rsid w:val="007C2705"/>
    <w:rsid w:val="007C6ED8"/>
    <w:rsid w:val="007E1775"/>
    <w:rsid w:val="007E793C"/>
    <w:rsid w:val="007F0F6B"/>
    <w:rsid w:val="007F4BD5"/>
    <w:rsid w:val="007F52F4"/>
    <w:rsid w:val="00804A97"/>
    <w:rsid w:val="008107F4"/>
    <w:rsid w:val="00812754"/>
    <w:rsid w:val="008128CB"/>
    <w:rsid w:val="00812D8C"/>
    <w:rsid w:val="008207D3"/>
    <w:rsid w:val="0082363C"/>
    <w:rsid w:val="00826AE5"/>
    <w:rsid w:val="00831AFF"/>
    <w:rsid w:val="00831F48"/>
    <w:rsid w:val="0083211B"/>
    <w:rsid w:val="00833247"/>
    <w:rsid w:val="00834FDF"/>
    <w:rsid w:val="00835021"/>
    <w:rsid w:val="008352CD"/>
    <w:rsid w:val="0083563B"/>
    <w:rsid w:val="00845D86"/>
    <w:rsid w:val="00846FE7"/>
    <w:rsid w:val="00850871"/>
    <w:rsid w:val="00853392"/>
    <w:rsid w:val="008543BD"/>
    <w:rsid w:val="0085695E"/>
    <w:rsid w:val="008611D0"/>
    <w:rsid w:val="00861BD7"/>
    <w:rsid w:val="008633FA"/>
    <w:rsid w:val="00863C6C"/>
    <w:rsid w:val="00866127"/>
    <w:rsid w:val="008719AE"/>
    <w:rsid w:val="00871C0E"/>
    <w:rsid w:val="0087231E"/>
    <w:rsid w:val="008723F7"/>
    <w:rsid w:val="0087561E"/>
    <w:rsid w:val="00876BB2"/>
    <w:rsid w:val="0087761A"/>
    <w:rsid w:val="00877726"/>
    <w:rsid w:val="008869FB"/>
    <w:rsid w:val="0089077A"/>
    <w:rsid w:val="00890DA6"/>
    <w:rsid w:val="00893062"/>
    <w:rsid w:val="008A05CB"/>
    <w:rsid w:val="008A4297"/>
    <w:rsid w:val="008A529F"/>
    <w:rsid w:val="008A53EC"/>
    <w:rsid w:val="008A6519"/>
    <w:rsid w:val="008B1E36"/>
    <w:rsid w:val="008B5309"/>
    <w:rsid w:val="008B7A34"/>
    <w:rsid w:val="008C054F"/>
    <w:rsid w:val="008C15DA"/>
    <w:rsid w:val="008C2DF7"/>
    <w:rsid w:val="008C457A"/>
    <w:rsid w:val="008C4A8D"/>
    <w:rsid w:val="008C5A03"/>
    <w:rsid w:val="008C7FEB"/>
    <w:rsid w:val="008D09D2"/>
    <w:rsid w:val="008D0D40"/>
    <w:rsid w:val="008D15AC"/>
    <w:rsid w:val="008D342C"/>
    <w:rsid w:val="008D4E46"/>
    <w:rsid w:val="008E33B7"/>
    <w:rsid w:val="008E3AC6"/>
    <w:rsid w:val="008E5C08"/>
    <w:rsid w:val="008E5D45"/>
    <w:rsid w:val="008E7A3A"/>
    <w:rsid w:val="008F140C"/>
    <w:rsid w:val="008F3A95"/>
    <w:rsid w:val="00903CC7"/>
    <w:rsid w:val="00904125"/>
    <w:rsid w:val="00904441"/>
    <w:rsid w:val="00904940"/>
    <w:rsid w:val="00906CBF"/>
    <w:rsid w:val="00913240"/>
    <w:rsid w:val="00914AB8"/>
    <w:rsid w:val="00917C45"/>
    <w:rsid w:val="009207A7"/>
    <w:rsid w:val="00922168"/>
    <w:rsid w:val="00922CA4"/>
    <w:rsid w:val="00933A6D"/>
    <w:rsid w:val="00934258"/>
    <w:rsid w:val="009352D6"/>
    <w:rsid w:val="00940BF4"/>
    <w:rsid w:val="00941762"/>
    <w:rsid w:val="009428BB"/>
    <w:rsid w:val="00942C22"/>
    <w:rsid w:val="009473AE"/>
    <w:rsid w:val="009508B0"/>
    <w:rsid w:val="009539A8"/>
    <w:rsid w:val="009565E1"/>
    <w:rsid w:val="009576A1"/>
    <w:rsid w:val="0096045A"/>
    <w:rsid w:val="00963DFF"/>
    <w:rsid w:val="00970C8D"/>
    <w:rsid w:val="0097194D"/>
    <w:rsid w:val="00973909"/>
    <w:rsid w:val="00980491"/>
    <w:rsid w:val="009831AF"/>
    <w:rsid w:val="00990A4D"/>
    <w:rsid w:val="00990A8B"/>
    <w:rsid w:val="00993318"/>
    <w:rsid w:val="00993637"/>
    <w:rsid w:val="009A08AC"/>
    <w:rsid w:val="009A359A"/>
    <w:rsid w:val="009A6709"/>
    <w:rsid w:val="009B0C10"/>
    <w:rsid w:val="009B12BB"/>
    <w:rsid w:val="009B358B"/>
    <w:rsid w:val="009B36B1"/>
    <w:rsid w:val="009C3429"/>
    <w:rsid w:val="009C6B31"/>
    <w:rsid w:val="009D03D7"/>
    <w:rsid w:val="009D11A8"/>
    <w:rsid w:val="009D1EAC"/>
    <w:rsid w:val="009D26FC"/>
    <w:rsid w:val="009D51CB"/>
    <w:rsid w:val="009D62E8"/>
    <w:rsid w:val="009D67D6"/>
    <w:rsid w:val="009E110F"/>
    <w:rsid w:val="009E5A9A"/>
    <w:rsid w:val="009E5CD1"/>
    <w:rsid w:val="009E68D2"/>
    <w:rsid w:val="00A0542B"/>
    <w:rsid w:val="00A05DDC"/>
    <w:rsid w:val="00A07DA2"/>
    <w:rsid w:val="00A11D71"/>
    <w:rsid w:val="00A123B9"/>
    <w:rsid w:val="00A12466"/>
    <w:rsid w:val="00A166B3"/>
    <w:rsid w:val="00A231B4"/>
    <w:rsid w:val="00A24110"/>
    <w:rsid w:val="00A24272"/>
    <w:rsid w:val="00A30A53"/>
    <w:rsid w:val="00A3173C"/>
    <w:rsid w:val="00A3368D"/>
    <w:rsid w:val="00A336B2"/>
    <w:rsid w:val="00A366A0"/>
    <w:rsid w:val="00A432DD"/>
    <w:rsid w:val="00A45B3C"/>
    <w:rsid w:val="00A50A4F"/>
    <w:rsid w:val="00A51CE5"/>
    <w:rsid w:val="00A54185"/>
    <w:rsid w:val="00A56BF1"/>
    <w:rsid w:val="00A612BE"/>
    <w:rsid w:val="00A62320"/>
    <w:rsid w:val="00A6449C"/>
    <w:rsid w:val="00A77313"/>
    <w:rsid w:val="00A862EB"/>
    <w:rsid w:val="00A900E1"/>
    <w:rsid w:val="00A93A05"/>
    <w:rsid w:val="00A94D08"/>
    <w:rsid w:val="00AA2991"/>
    <w:rsid w:val="00AA5603"/>
    <w:rsid w:val="00AB2072"/>
    <w:rsid w:val="00AB27AD"/>
    <w:rsid w:val="00AB5884"/>
    <w:rsid w:val="00AB6AC1"/>
    <w:rsid w:val="00AC0874"/>
    <w:rsid w:val="00AC1DDB"/>
    <w:rsid w:val="00AC54AE"/>
    <w:rsid w:val="00AC6517"/>
    <w:rsid w:val="00AD2123"/>
    <w:rsid w:val="00AD64FB"/>
    <w:rsid w:val="00AD7E3B"/>
    <w:rsid w:val="00AE0632"/>
    <w:rsid w:val="00AE75BD"/>
    <w:rsid w:val="00AF09E7"/>
    <w:rsid w:val="00AF2A35"/>
    <w:rsid w:val="00AF3003"/>
    <w:rsid w:val="00AF3589"/>
    <w:rsid w:val="00AF5A4A"/>
    <w:rsid w:val="00AF71F6"/>
    <w:rsid w:val="00B00FE7"/>
    <w:rsid w:val="00B0696C"/>
    <w:rsid w:val="00B113CD"/>
    <w:rsid w:val="00B14D0A"/>
    <w:rsid w:val="00B15E76"/>
    <w:rsid w:val="00B179E2"/>
    <w:rsid w:val="00B22E89"/>
    <w:rsid w:val="00B255EB"/>
    <w:rsid w:val="00B31B0F"/>
    <w:rsid w:val="00B341BA"/>
    <w:rsid w:val="00B34860"/>
    <w:rsid w:val="00B3565E"/>
    <w:rsid w:val="00B3773B"/>
    <w:rsid w:val="00B422B2"/>
    <w:rsid w:val="00B43EBD"/>
    <w:rsid w:val="00B444E4"/>
    <w:rsid w:val="00B50AC4"/>
    <w:rsid w:val="00B5195D"/>
    <w:rsid w:val="00B53360"/>
    <w:rsid w:val="00B534B7"/>
    <w:rsid w:val="00B60992"/>
    <w:rsid w:val="00B60B38"/>
    <w:rsid w:val="00B61C3E"/>
    <w:rsid w:val="00B66013"/>
    <w:rsid w:val="00B67111"/>
    <w:rsid w:val="00B715CB"/>
    <w:rsid w:val="00B71929"/>
    <w:rsid w:val="00B71D8C"/>
    <w:rsid w:val="00B72A34"/>
    <w:rsid w:val="00B73C54"/>
    <w:rsid w:val="00B744AF"/>
    <w:rsid w:val="00B76A47"/>
    <w:rsid w:val="00B775B1"/>
    <w:rsid w:val="00B77ACB"/>
    <w:rsid w:val="00B8320D"/>
    <w:rsid w:val="00B84686"/>
    <w:rsid w:val="00B85FF0"/>
    <w:rsid w:val="00B86384"/>
    <w:rsid w:val="00B8777E"/>
    <w:rsid w:val="00B91CC6"/>
    <w:rsid w:val="00B9237A"/>
    <w:rsid w:val="00B942D6"/>
    <w:rsid w:val="00B94A19"/>
    <w:rsid w:val="00B95FE2"/>
    <w:rsid w:val="00B96C61"/>
    <w:rsid w:val="00B97DE6"/>
    <w:rsid w:val="00BA04E0"/>
    <w:rsid w:val="00BA0844"/>
    <w:rsid w:val="00BA19D5"/>
    <w:rsid w:val="00BA3E1E"/>
    <w:rsid w:val="00BA4CDE"/>
    <w:rsid w:val="00BA7A98"/>
    <w:rsid w:val="00BB12C7"/>
    <w:rsid w:val="00BB1E8B"/>
    <w:rsid w:val="00BB36D8"/>
    <w:rsid w:val="00BB5846"/>
    <w:rsid w:val="00BB5A08"/>
    <w:rsid w:val="00BB77C7"/>
    <w:rsid w:val="00BC1AFF"/>
    <w:rsid w:val="00BC2D39"/>
    <w:rsid w:val="00BD156D"/>
    <w:rsid w:val="00BD1A0A"/>
    <w:rsid w:val="00BD2C21"/>
    <w:rsid w:val="00BD4E92"/>
    <w:rsid w:val="00BD6670"/>
    <w:rsid w:val="00BD69C3"/>
    <w:rsid w:val="00BD6D85"/>
    <w:rsid w:val="00BE22FF"/>
    <w:rsid w:val="00BE26A0"/>
    <w:rsid w:val="00BE27BB"/>
    <w:rsid w:val="00BF4829"/>
    <w:rsid w:val="00BF7451"/>
    <w:rsid w:val="00C12B43"/>
    <w:rsid w:val="00C156FA"/>
    <w:rsid w:val="00C1748C"/>
    <w:rsid w:val="00C211C0"/>
    <w:rsid w:val="00C23087"/>
    <w:rsid w:val="00C310D1"/>
    <w:rsid w:val="00C40535"/>
    <w:rsid w:val="00C430D2"/>
    <w:rsid w:val="00C43A37"/>
    <w:rsid w:val="00C43F5B"/>
    <w:rsid w:val="00C4440C"/>
    <w:rsid w:val="00C4472F"/>
    <w:rsid w:val="00C45A08"/>
    <w:rsid w:val="00C5155F"/>
    <w:rsid w:val="00C55122"/>
    <w:rsid w:val="00C555CF"/>
    <w:rsid w:val="00C611B9"/>
    <w:rsid w:val="00C624D7"/>
    <w:rsid w:val="00C64547"/>
    <w:rsid w:val="00C64B97"/>
    <w:rsid w:val="00C66584"/>
    <w:rsid w:val="00C70055"/>
    <w:rsid w:val="00C700F7"/>
    <w:rsid w:val="00C74237"/>
    <w:rsid w:val="00C7447B"/>
    <w:rsid w:val="00C7789A"/>
    <w:rsid w:val="00C80C1B"/>
    <w:rsid w:val="00C81E05"/>
    <w:rsid w:val="00C86281"/>
    <w:rsid w:val="00C90ED7"/>
    <w:rsid w:val="00C926C0"/>
    <w:rsid w:val="00C92E2A"/>
    <w:rsid w:val="00C94C14"/>
    <w:rsid w:val="00CA42E1"/>
    <w:rsid w:val="00CA6998"/>
    <w:rsid w:val="00CA703B"/>
    <w:rsid w:val="00CB1858"/>
    <w:rsid w:val="00CB1868"/>
    <w:rsid w:val="00CB3DB1"/>
    <w:rsid w:val="00CB7B13"/>
    <w:rsid w:val="00CC586E"/>
    <w:rsid w:val="00CD26E3"/>
    <w:rsid w:val="00CD4255"/>
    <w:rsid w:val="00CD47DF"/>
    <w:rsid w:val="00CE0629"/>
    <w:rsid w:val="00CE1B3F"/>
    <w:rsid w:val="00CE35AC"/>
    <w:rsid w:val="00CE3A7D"/>
    <w:rsid w:val="00CE3D88"/>
    <w:rsid w:val="00CF0612"/>
    <w:rsid w:val="00CF0807"/>
    <w:rsid w:val="00CF14B9"/>
    <w:rsid w:val="00CF414D"/>
    <w:rsid w:val="00CF49AB"/>
    <w:rsid w:val="00CF6C8E"/>
    <w:rsid w:val="00D01E69"/>
    <w:rsid w:val="00D023BB"/>
    <w:rsid w:val="00D0413B"/>
    <w:rsid w:val="00D04699"/>
    <w:rsid w:val="00D05260"/>
    <w:rsid w:val="00D06E0A"/>
    <w:rsid w:val="00D06EE1"/>
    <w:rsid w:val="00D116A8"/>
    <w:rsid w:val="00D21F81"/>
    <w:rsid w:val="00D23A77"/>
    <w:rsid w:val="00D24501"/>
    <w:rsid w:val="00D30939"/>
    <w:rsid w:val="00D32771"/>
    <w:rsid w:val="00D35905"/>
    <w:rsid w:val="00D373CD"/>
    <w:rsid w:val="00D379D5"/>
    <w:rsid w:val="00D41FF2"/>
    <w:rsid w:val="00D51FAD"/>
    <w:rsid w:val="00D53CD2"/>
    <w:rsid w:val="00D54E52"/>
    <w:rsid w:val="00D57B39"/>
    <w:rsid w:val="00D63EC4"/>
    <w:rsid w:val="00D70986"/>
    <w:rsid w:val="00D714E0"/>
    <w:rsid w:val="00D73144"/>
    <w:rsid w:val="00D802BE"/>
    <w:rsid w:val="00D81965"/>
    <w:rsid w:val="00D8324B"/>
    <w:rsid w:val="00D85176"/>
    <w:rsid w:val="00D864FC"/>
    <w:rsid w:val="00D875CC"/>
    <w:rsid w:val="00D90E52"/>
    <w:rsid w:val="00D918B5"/>
    <w:rsid w:val="00DA0565"/>
    <w:rsid w:val="00DA1C3A"/>
    <w:rsid w:val="00DA26C8"/>
    <w:rsid w:val="00DA46E7"/>
    <w:rsid w:val="00DA50E2"/>
    <w:rsid w:val="00DA557F"/>
    <w:rsid w:val="00DA7DB7"/>
    <w:rsid w:val="00DB1120"/>
    <w:rsid w:val="00DB1692"/>
    <w:rsid w:val="00DB175C"/>
    <w:rsid w:val="00DB32AD"/>
    <w:rsid w:val="00DB3863"/>
    <w:rsid w:val="00DB3FDE"/>
    <w:rsid w:val="00DB4A10"/>
    <w:rsid w:val="00DC76C4"/>
    <w:rsid w:val="00DD1C38"/>
    <w:rsid w:val="00DD4B2F"/>
    <w:rsid w:val="00DE754D"/>
    <w:rsid w:val="00DF1E66"/>
    <w:rsid w:val="00DF5123"/>
    <w:rsid w:val="00DF588E"/>
    <w:rsid w:val="00DF58E9"/>
    <w:rsid w:val="00E02331"/>
    <w:rsid w:val="00E03E7A"/>
    <w:rsid w:val="00E04E22"/>
    <w:rsid w:val="00E054AE"/>
    <w:rsid w:val="00E15A08"/>
    <w:rsid w:val="00E16B5D"/>
    <w:rsid w:val="00E16C11"/>
    <w:rsid w:val="00E16EAE"/>
    <w:rsid w:val="00E25517"/>
    <w:rsid w:val="00E26B8C"/>
    <w:rsid w:val="00E26DA4"/>
    <w:rsid w:val="00E31410"/>
    <w:rsid w:val="00E34944"/>
    <w:rsid w:val="00E36049"/>
    <w:rsid w:val="00E369C0"/>
    <w:rsid w:val="00E36C96"/>
    <w:rsid w:val="00E413F0"/>
    <w:rsid w:val="00E44398"/>
    <w:rsid w:val="00E457AD"/>
    <w:rsid w:val="00E50D2E"/>
    <w:rsid w:val="00E53E07"/>
    <w:rsid w:val="00E54098"/>
    <w:rsid w:val="00E56BDF"/>
    <w:rsid w:val="00E61473"/>
    <w:rsid w:val="00E61DC3"/>
    <w:rsid w:val="00E72A85"/>
    <w:rsid w:val="00E72C97"/>
    <w:rsid w:val="00E7301F"/>
    <w:rsid w:val="00E74C25"/>
    <w:rsid w:val="00E77492"/>
    <w:rsid w:val="00E83277"/>
    <w:rsid w:val="00E842EF"/>
    <w:rsid w:val="00E86AA9"/>
    <w:rsid w:val="00E90257"/>
    <w:rsid w:val="00E942B8"/>
    <w:rsid w:val="00E943F4"/>
    <w:rsid w:val="00EA150F"/>
    <w:rsid w:val="00EA3452"/>
    <w:rsid w:val="00EA4DE3"/>
    <w:rsid w:val="00EB21BF"/>
    <w:rsid w:val="00EB37BC"/>
    <w:rsid w:val="00EB503F"/>
    <w:rsid w:val="00EB6A54"/>
    <w:rsid w:val="00EC0AC7"/>
    <w:rsid w:val="00EC1A12"/>
    <w:rsid w:val="00EC4ABF"/>
    <w:rsid w:val="00EC5C77"/>
    <w:rsid w:val="00EC791C"/>
    <w:rsid w:val="00EE08CE"/>
    <w:rsid w:val="00EE2E95"/>
    <w:rsid w:val="00EE671A"/>
    <w:rsid w:val="00EF1974"/>
    <w:rsid w:val="00EF1A6E"/>
    <w:rsid w:val="00EF222D"/>
    <w:rsid w:val="00EF3DB2"/>
    <w:rsid w:val="00EF76E3"/>
    <w:rsid w:val="00F008EF"/>
    <w:rsid w:val="00F01FCA"/>
    <w:rsid w:val="00F110EB"/>
    <w:rsid w:val="00F120DF"/>
    <w:rsid w:val="00F123C1"/>
    <w:rsid w:val="00F16977"/>
    <w:rsid w:val="00F20CB7"/>
    <w:rsid w:val="00F20F66"/>
    <w:rsid w:val="00F23234"/>
    <w:rsid w:val="00F23330"/>
    <w:rsid w:val="00F25642"/>
    <w:rsid w:val="00F32255"/>
    <w:rsid w:val="00F34D6E"/>
    <w:rsid w:val="00F43EA6"/>
    <w:rsid w:val="00F44916"/>
    <w:rsid w:val="00F46CEF"/>
    <w:rsid w:val="00F51691"/>
    <w:rsid w:val="00F5345F"/>
    <w:rsid w:val="00F555A9"/>
    <w:rsid w:val="00F62A96"/>
    <w:rsid w:val="00F6531B"/>
    <w:rsid w:val="00F673B2"/>
    <w:rsid w:val="00F70120"/>
    <w:rsid w:val="00F71CAF"/>
    <w:rsid w:val="00F76ACF"/>
    <w:rsid w:val="00F816B2"/>
    <w:rsid w:val="00F82B43"/>
    <w:rsid w:val="00F8502C"/>
    <w:rsid w:val="00F90927"/>
    <w:rsid w:val="00F918DC"/>
    <w:rsid w:val="00F9310E"/>
    <w:rsid w:val="00F93E77"/>
    <w:rsid w:val="00F940A2"/>
    <w:rsid w:val="00F94FF5"/>
    <w:rsid w:val="00FA0A23"/>
    <w:rsid w:val="00FA4133"/>
    <w:rsid w:val="00FA4E91"/>
    <w:rsid w:val="00FA5357"/>
    <w:rsid w:val="00FA668E"/>
    <w:rsid w:val="00FB0AA2"/>
    <w:rsid w:val="00FB3738"/>
    <w:rsid w:val="00FB57E7"/>
    <w:rsid w:val="00FC105C"/>
    <w:rsid w:val="00FC2E83"/>
    <w:rsid w:val="00FC4804"/>
    <w:rsid w:val="00FC6C44"/>
    <w:rsid w:val="00FC6C49"/>
    <w:rsid w:val="00FC775D"/>
    <w:rsid w:val="00FC7D0F"/>
    <w:rsid w:val="00FC7D2E"/>
    <w:rsid w:val="00FD1801"/>
    <w:rsid w:val="00FD450E"/>
    <w:rsid w:val="00FD7DBD"/>
    <w:rsid w:val="00FE1BE4"/>
    <w:rsid w:val="00FE4FAD"/>
    <w:rsid w:val="00FE5874"/>
    <w:rsid w:val="00FF1F29"/>
    <w:rsid w:val="00FF2A5C"/>
    <w:rsid w:val="00FF38BD"/>
    <w:rsid w:val="00FF4878"/>
    <w:rsid w:val="00FF5783"/>
    <w:rsid w:val="00FF6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30217"/>
    </o:shapedefaults>
    <o:shapelayout v:ext="edit">
      <o:idmap v:ext="edit" data="2"/>
    </o:shapelayout>
  </w:shapeDefaults>
  <w:decimalSymbol w:val="."/>
  <w:listSeparator w:val=","/>
  <w14:docId w14:val="087EF880"/>
  <w15:docId w15:val="{28DE5E46-549E-467E-AB2B-4433BB89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7726"/>
    <w:rPr>
      <w:sz w:val="24"/>
      <w:szCs w:val="24"/>
    </w:rPr>
  </w:style>
  <w:style w:type="paragraph" w:styleId="Heading1">
    <w:name w:val="heading 1"/>
    <w:basedOn w:val="Normal"/>
    <w:next w:val="Normal"/>
    <w:link w:val="Heading1Char"/>
    <w:qFormat/>
    <w:rsid w:val="00877726"/>
    <w:pPr>
      <w:keepNext/>
      <w:outlineLvl w:val="0"/>
    </w:pPr>
    <w:rPr>
      <w:rFonts w:ascii="Trebuchet MS" w:hAnsi="Trebuchet MS"/>
      <w:b/>
      <w:bCs/>
      <w:szCs w:val="17"/>
    </w:rPr>
  </w:style>
  <w:style w:type="paragraph" w:styleId="Heading2">
    <w:name w:val="heading 2"/>
    <w:basedOn w:val="Normal"/>
    <w:next w:val="Normal"/>
    <w:link w:val="Heading2Char"/>
    <w:qFormat/>
    <w:rsid w:val="00877726"/>
    <w:pPr>
      <w:keepNext/>
      <w:tabs>
        <w:tab w:val="left" w:pos="6840"/>
      </w:tabs>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3386"/>
    <w:pPr>
      <w:tabs>
        <w:tab w:val="center" w:pos="4320"/>
        <w:tab w:val="right" w:pos="8640"/>
      </w:tabs>
    </w:pPr>
  </w:style>
  <w:style w:type="paragraph" w:styleId="Footer">
    <w:name w:val="footer"/>
    <w:basedOn w:val="Normal"/>
    <w:rsid w:val="002D3386"/>
    <w:pPr>
      <w:tabs>
        <w:tab w:val="center" w:pos="4320"/>
        <w:tab w:val="right" w:pos="8640"/>
      </w:tabs>
    </w:pPr>
  </w:style>
  <w:style w:type="paragraph" w:customStyle="1" w:styleId="ReturnAddress">
    <w:name w:val="Return Address"/>
    <w:basedOn w:val="Normal"/>
    <w:rsid w:val="002D3386"/>
  </w:style>
  <w:style w:type="paragraph" w:styleId="Date">
    <w:name w:val="Date"/>
    <w:basedOn w:val="Normal"/>
    <w:next w:val="Normal"/>
    <w:rsid w:val="002D3386"/>
  </w:style>
  <w:style w:type="paragraph" w:customStyle="1" w:styleId="InsideAddressName">
    <w:name w:val="Inside Address Name"/>
    <w:basedOn w:val="Normal"/>
    <w:rsid w:val="002D3386"/>
  </w:style>
  <w:style w:type="paragraph" w:customStyle="1" w:styleId="InsideAddress">
    <w:name w:val="Inside Address"/>
    <w:basedOn w:val="Normal"/>
    <w:rsid w:val="002D3386"/>
  </w:style>
  <w:style w:type="paragraph" w:styleId="Salutation">
    <w:name w:val="Salutation"/>
    <w:basedOn w:val="Normal"/>
    <w:next w:val="Normal"/>
    <w:rsid w:val="002D3386"/>
  </w:style>
  <w:style w:type="paragraph" w:customStyle="1" w:styleId="SubjectLine">
    <w:name w:val="Subject Line"/>
    <w:basedOn w:val="Normal"/>
    <w:rsid w:val="002D3386"/>
  </w:style>
  <w:style w:type="paragraph" w:styleId="BodyText">
    <w:name w:val="Body Text"/>
    <w:basedOn w:val="Normal"/>
    <w:rsid w:val="002D3386"/>
    <w:pPr>
      <w:spacing w:after="120"/>
    </w:pPr>
  </w:style>
  <w:style w:type="paragraph" w:styleId="Closing">
    <w:name w:val="Closing"/>
    <w:basedOn w:val="Normal"/>
    <w:rsid w:val="002D3386"/>
  </w:style>
  <w:style w:type="paragraph" w:styleId="Signature">
    <w:name w:val="Signature"/>
    <w:basedOn w:val="Normal"/>
    <w:rsid w:val="002D3386"/>
  </w:style>
  <w:style w:type="paragraph" w:customStyle="1" w:styleId="SignatureCompany">
    <w:name w:val="Signature Company"/>
    <w:basedOn w:val="Signature"/>
    <w:rsid w:val="002D3386"/>
  </w:style>
  <w:style w:type="paragraph" w:styleId="EnvelopeAddress">
    <w:name w:val="envelope address"/>
    <w:basedOn w:val="Normal"/>
    <w:rsid w:val="002D3386"/>
    <w:pPr>
      <w:framePr w:w="7920" w:h="1980" w:hRule="exact" w:hSpace="180" w:wrap="auto" w:hAnchor="page" w:xAlign="center" w:yAlign="bottom"/>
      <w:ind w:left="2880"/>
    </w:pPr>
    <w:rPr>
      <w:rFonts w:ascii="Times New (W1)" w:hAnsi="Times New (W1)" w:cs="Arial"/>
    </w:rPr>
  </w:style>
  <w:style w:type="paragraph" w:styleId="BalloonText">
    <w:name w:val="Balloon Text"/>
    <w:basedOn w:val="Normal"/>
    <w:semiHidden/>
    <w:rsid w:val="00786163"/>
    <w:rPr>
      <w:rFonts w:ascii="Tahoma" w:hAnsi="Tahoma" w:cs="Tahoma"/>
      <w:sz w:val="16"/>
      <w:szCs w:val="16"/>
    </w:rPr>
  </w:style>
  <w:style w:type="character" w:styleId="Hyperlink">
    <w:name w:val="Hyperlink"/>
    <w:basedOn w:val="DefaultParagraphFont"/>
    <w:rsid w:val="00877726"/>
    <w:rPr>
      <w:color w:val="0000FF"/>
      <w:u w:val="single"/>
    </w:rPr>
  </w:style>
  <w:style w:type="character" w:customStyle="1" w:styleId="verdana11px">
    <w:name w:val="verdana_11px"/>
    <w:basedOn w:val="DefaultParagraphFont"/>
    <w:rsid w:val="00877726"/>
  </w:style>
  <w:style w:type="paragraph" w:styleId="DocumentMap">
    <w:name w:val="Document Map"/>
    <w:basedOn w:val="Normal"/>
    <w:semiHidden/>
    <w:rsid w:val="00877726"/>
    <w:pPr>
      <w:shd w:val="clear" w:color="auto" w:fill="000080"/>
    </w:pPr>
    <w:rPr>
      <w:rFonts w:ascii="Tahoma" w:hAnsi="Tahoma" w:cs="Tahoma"/>
      <w:sz w:val="20"/>
      <w:szCs w:val="20"/>
    </w:rPr>
  </w:style>
  <w:style w:type="paragraph" w:styleId="BodyText2">
    <w:name w:val="Body Text 2"/>
    <w:basedOn w:val="Normal"/>
    <w:rsid w:val="009D11A8"/>
    <w:pPr>
      <w:spacing w:after="120" w:line="480" w:lineRule="auto"/>
    </w:pPr>
  </w:style>
  <w:style w:type="character" w:customStyle="1" w:styleId="verdana11px1">
    <w:name w:val="verdana_11px1"/>
    <w:basedOn w:val="DefaultParagraphFont"/>
    <w:rsid w:val="003D2429"/>
    <w:rPr>
      <w:rFonts w:ascii="Verdana" w:hAnsi="Verdana" w:hint="default"/>
      <w:b w:val="0"/>
      <w:bCs w:val="0"/>
      <w:i w:val="0"/>
      <w:iCs w:val="0"/>
      <w:caps w:val="0"/>
      <w:smallCaps w:val="0"/>
      <w:sz w:val="18"/>
      <w:szCs w:val="18"/>
    </w:rPr>
  </w:style>
  <w:style w:type="character" w:styleId="FollowedHyperlink">
    <w:name w:val="FollowedHyperlink"/>
    <w:basedOn w:val="DefaultParagraphFont"/>
    <w:rsid w:val="00034E67"/>
    <w:rPr>
      <w:color w:val="800080"/>
      <w:u w:val="single"/>
    </w:rPr>
  </w:style>
  <w:style w:type="character" w:customStyle="1" w:styleId="Heading1Char">
    <w:name w:val="Heading 1 Char"/>
    <w:basedOn w:val="DefaultParagraphFont"/>
    <w:link w:val="Heading1"/>
    <w:rsid w:val="001121A1"/>
    <w:rPr>
      <w:rFonts w:ascii="Trebuchet MS" w:hAnsi="Trebuchet MS"/>
      <w:b/>
      <w:bCs/>
      <w:sz w:val="24"/>
      <w:szCs w:val="17"/>
    </w:rPr>
  </w:style>
  <w:style w:type="character" w:customStyle="1" w:styleId="Heading2Char">
    <w:name w:val="Heading 2 Char"/>
    <w:basedOn w:val="DefaultParagraphFont"/>
    <w:link w:val="Heading2"/>
    <w:rsid w:val="001121A1"/>
    <w:rPr>
      <w:sz w:val="24"/>
    </w:rPr>
  </w:style>
  <w:style w:type="character" w:styleId="HTMLCode">
    <w:name w:val="HTML Code"/>
    <w:basedOn w:val="DefaultParagraphFont"/>
    <w:unhideWhenUsed/>
    <w:rsid w:val="001121A1"/>
    <w:rPr>
      <w:rFonts w:ascii="Arial Unicode MS" w:eastAsia="Arial Unicode MS" w:hAnsi="Arial Unicode MS" w:cs="Arial Unicode MS" w:hint="eastAsia"/>
      <w:sz w:val="20"/>
      <w:szCs w:val="20"/>
    </w:rPr>
  </w:style>
  <w:style w:type="character" w:styleId="CommentReference">
    <w:name w:val="annotation reference"/>
    <w:basedOn w:val="DefaultParagraphFont"/>
    <w:rsid w:val="00376B50"/>
    <w:rPr>
      <w:sz w:val="16"/>
      <w:szCs w:val="16"/>
    </w:rPr>
  </w:style>
  <w:style w:type="paragraph" w:styleId="CommentText">
    <w:name w:val="annotation text"/>
    <w:basedOn w:val="Normal"/>
    <w:link w:val="CommentTextChar"/>
    <w:rsid w:val="00376B50"/>
    <w:rPr>
      <w:sz w:val="20"/>
      <w:szCs w:val="20"/>
    </w:rPr>
  </w:style>
  <w:style w:type="character" w:customStyle="1" w:styleId="CommentTextChar">
    <w:name w:val="Comment Text Char"/>
    <w:basedOn w:val="DefaultParagraphFont"/>
    <w:link w:val="CommentText"/>
    <w:rsid w:val="00376B50"/>
  </w:style>
  <w:style w:type="paragraph" w:styleId="CommentSubject">
    <w:name w:val="annotation subject"/>
    <w:basedOn w:val="CommentText"/>
    <w:next w:val="CommentText"/>
    <w:link w:val="CommentSubjectChar"/>
    <w:rsid w:val="00376B50"/>
    <w:rPr>
      <w:b/>
      <w:bCs/>
    </w:rPr>
  </w:style>
  <w:style w:type="character" w:customStyle="1" w:styleId="CommentSubjectChar">
    <w:name w:val="Comment Subject Char"/>
    <w:basedOn w:val="CommentTextChar"/>
    <w:link w:val="CommentSubject"/>
    <w:rsid w:val="00376B50"/>
    <w:rPr>
      <w:b/>
      <w:bCs/>
    </w:rPr>
  </w:style>
  <w:style w:type="paragraph" w:styleId="NoSpacing">
    <w:name w:val="No Spacing"/>
    <w:uiPriority w:val="1"/>
    <w:qFormat/>
    <w:rsid w:val="005E6966"/>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090698"/>
    <w:rPr>
      <w:color w:val="605E5C"/>
      <w:shd w:val="clear" w:color="auto" w:fill="E1DFDD"/>
    </w:rPr>
  </w:style>
  <w:style w:type="paragraph" w:styleId="ListParagraph">
    <w:name w:val="List Paragraph"/>
    <w:basedOn w:val="Normal"/>
    <w:uiPriority w:val="34"/>
    <w:qFormat/>
    <w:rsid w:val="00205FCA"/>
    <w:pPr>
      <w:ind w:left="720"/>
      <w:contextualSpacing/>
    </w:pPr>
  </w:style>
  <w:style w:type="character" w:styleId="Strong">
    <w:name w:val="Strong"/>
    <w:basedOn w:val="DefaultParagraphFont"/>
    <w:uiPriority w:val="22"/>
    <w:qFormat/>
    <w:rsid w:val="00B444E4"/>
    <w:rPr>
      <w:b/>
      <w:bCs/>
    </w:rPr>
  </w:style>
  <w:style w:type="paragraph" w:customStyle="1" w:styleId="Default">
    <w:name w:val="Default"/>
    <w:rsid w:val="007304CA"/>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14:textOutline w14:w="12700" w14:cap="flat" w14:cmpd="sng" w14:algn="ctr">
        <w14:noFill/>
        <w14:prstDash w14:val="solid"/>
        <w14:miter w14:lim="400000"/>
      </w14:textOutline>
    </w:rPr>
  </w:style>
  <w:style w:type="paragraph" w:customStyle="1" w:styleId="Body">
    <w:name w:val="Body"/>
    <w:rsid w:val="006A1A80"/>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paragraph" w:customStyle="1" w:styleId="gmail-m7046248328235732693default">
    <w:name w:val="gmail-m_7046248328235732693default"/>
    <w:basedOn w:val="Normal"/>
    <w:rsid w:val="009E5A9A"/>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54515">
      <w:bodyDiv w:val="1"/>
      <w:marLeft w:val="0"/>
      <w:marRight w:val="0"/>
      <w:marTop w:val="0"/>
      <w:marBottom w:val="0"/>
      <w:divBdr>
        <w:top w:val="none" w:sz="0" w:space="0" w:color="auto"/>
        <w:left w:val="none" w:sz="0" w:space="0" w:color="auto"/>
        <w:bottom w:val="none" w:sz="0" w:space="0" w:color="auto"/>
        <w:right w:val="none" w:sz="0" w:space="0" w:color="auto"/>
      </w:divBdr>
      <w:divsChild>
        <w:div w:id="904224077">
          <w:marLeft w:val="0"/>
          <w:marRight w:val="0"/>
          <w:marTop w:val="0"/>
          <w:marBottom w:val="0"/>
          <w:divBdr>
            <w:top w:val="none" w:sz="0" w:space="0" w:color="auto"/>
            <w:left w:val="none" w:sz="0" w:space="0" w:color="auto"/>
            <w:bottom w:val="none" w:sz="0" w:space="0" w:color="auto"/>
            <w:right w:val="none" w:sz="0" w:space="0" w:color="auto"/>
          </w:divBdr>
        </w:div>
      </w:divsChild>
    </w:div>
    <w:div w:id="365562206">
      <w:bodyDiv w:val="1"/>
      <w:marLeft w:val="0"/>
      <w:marRight w:val="0"/>
      <w:marTop w:val="0"/>
      <w:marBottom w:val="0"/>
      <w:divBdr>
        <w:top w:val="none" w:sz="0" w:space="0" w:color="auto"/>
        <w:left w:val="none" w:sz="0" w:space="0" w:color="auto"/>
        <w:bottom w:val="none" w:sz="0" w:space="0" w:color="auto"/>
        <w:right w:val="none" w:sz="0" w:space="0" w:color="auto"/>
      </w:divBdr>
    </w:div>
    <w:div w:id="376900871">
      <w:bodyDiv w:val="1"/>
      <w:marLeft w:val="0"/>
      <w:marRight w:val="0"/>
      <w:marTop w:val="0"/>
      <w:marBottom w:val="0"/>
      <w:divBdr>
        <w:top w:val="none" w:sz="0" w:space="0" w:color="auto"/>
        <w:left w:val="none" w:sz="0" w:space="0" w:color="auto"/>
        <w:bottom w:val="none" w:sz="0" w:space="0" w:color="auto"/>
        <w:right w:val="none" w:sz="0" w:space="0" w:color="auto"/>
      </w:divBdr>
    </w:div>
    <w:div w:id="507140220">
      <w:bodyDiv w:val="1"/>
      <w:marLeft w:val="0"/>
      <w:marRight w:val="0"/>
      <w:marTop w:val="0"/>
      <w:marBottom w:val="0"/>
      <w:divBdr>
        <w:top w:val="none" w:sz="0" w:space="0" w:color="auto"/>
        <w:left w:val="none" w:sz="0" w:space="0" w:color="auto"/>
        <w:bottom w:val="none" w:sz="0" w:space="0" w:color="auto"/>
        <w:right w:val="none" w:sz="0" w:space="0" w:color="auto"/>
      </w:divBdr>
    </w:div>
    <w:div w:id="793867585">
      <w:bodyDiv w:val="1"/>
      <w:marLeft w:val="0"/>
      <w:marRight w:val="0"/>
      <w:marTop w:val="0"/>
      <w:marBottom w:val="0"/>
      <w:divBdr>
        <w:top w:val="none" w:sz="0" w:space="0" w:color="auto"/>
        <w:left w:val="none" w:sz="0" w:space="0" w:color="auto"/>
        <w:bottom w:val="none" w:sz="0" w:space="0" w:color="auto"/>
        <w:right w:val="none" w:sz="0" w:space="0" w:color="auto"/>
      </w:divBdr>
    </w:div>
    <w:div w:id="803960497">
      <w:bodyDiv w:val="1"/>
      <w:marLeft w:val="0"/>
      <w:marRight w:val="0"/>
      <w:marTop w:val="0"/>
      <w:marBottom w:val="0"/>
      <w:divBdr>
        <w:top w:val="none" w:sz="0" w:space="0" w:color="auto"/>
        <w:left w:val="none" w:sz="0" w:space="0" w:color="auto"/>
        <w:bottom w:val="none" w:sz="0" w:space="0" w:color="auto"/>
        <w:right w:val="none" w:sz="0" w:space="0" w:color="auto"/>
      </w:divBdr>
    </w:div>
    <w:div w:id="938173277">
      <w:bodyDiv w:val="1"/>
      <w:marLeft w:val="0"/>
      <w:marRight w:val="0"/>
      <w:marTop w:val="0"/>
      <w:marBottom w:val="0"/>
      <w:divBdr>
        <w:top w:val="none" w:sz="0" w:space="0" w:color="auto"/>
        <w:left w:val="none" w:sz="0" w:space="0" w:color="auto"/>
        <w:bottom w:val="none" w:sz="0" w:space="0" w:color="auto"/>
        <w:right w:val="none" w:sz="0" w:space="0" w:color="auto"/>
      </w:divBdr>
    </w:div>
    <w:div w:id="1265193298">
      <w:bodyDiv w:val="1"/>
      <w:marLeft w:val="0"/>
      <w:marRight w:val="0"/>
      <w:marTop w:val="0"/>
      <w:marBottom w:val="0"/>
      <w:divBdr>
        <w:top w:val="none" w:sz="0" w:space="0" w:color="auto"/>
        <w:left w:val="none" w:sz="0" w:space="0" w:color="auto"/>
        <w:bottom w:val="none" w:sz="0" w:space="0" w:color="auto"/>
        <w:right w:val="none" w:sz="0" w:space="0" w:color="auto"/>
      </w:divBdr>
    </w:div>
    <w:div w:id="1589119055">
      <w:bodyDiv w:val="1"/>
      <w:marLeft w:val="0"/>
      <w:marRight w:val="0"/>
      <w:marTop w:val="0"/>
      <w:marBottom w:val="0"/>
      <w:divBdr>
        <w:top w:val="none" w:sz="0" w:space="0" w:color="auto"/>
        <w:left w:val="none" w:sz="0" w:space="0" w:color="auto"/>
        <w:bottom w:val="none" w:sz="0" w:space="0" w:color="auto"/>
        <w:right w:val="none" w:sz="0" w:space="0" w:color="auto"/>
      </w:divBdr>
    </w:div>
    <w:div w:id="1590651684">
      <w:bodyDiv w:val="1"/>
      <w:marLeft w:val="0"/>
      <w:marRight w:val="0"/>
      <w:marTop w:val="0"/>
      <w:marBottom w:val="0"/>
      <w:divBdr>
        <w:top w:val="none" w:sz="0" w:space="0" w:color="auto"/>
        <w:left w:val="none" w:sz="0" w:space="0" w:color="auto"/>
        <w:bottom w:val="none" w:sz="0" w:space="0" w:color="auto"/>
        <w:right w:val="none" w:sz="0" w:space="0" w:color="auto"/>
      </w:divBdr>
    </w:div>
    <w:div w:id="1821535413">
      <w:bodyDiv w:val="1"/>
      <w:marLeft w:val="0"/>
      <w:marRight w:val="0"/>
      <w:marTop w:val="0"/>
      <w:marBottom w:val="0"/>
      <w:divBdr>
        <w:top w:val="none" w:sz="0" w:space="0" w:color="auto"/>
        <w:left w:val="none" w:sz="0" w:space="0" w:color="auto"/>
        <w:bottom w:val="none" w:sz="0" w:space="0" w:color="auto"/>
        <w:right w:val="none" w:sz="0" w:space="0" w:color="auto"/>
      </w:divBdr>
    </w:div>
    <w:div w:id="1825924085">
      <w:bodyDiv w:val="1"/>
      <w:marLeft w:val="0"/>
      <w:marRight w:val="0"/>
      <w:marTop w:val="0"/>
      <w:marBottom w:val="0"/>
      <w:divBdr>
        <w:top w:val="none" w:sz="0" w:space="0" w:color="auto"/>
        <w:left w:val="none" w:sz="0" w:space="0" w:color="auto"/>
        <w:bottom w:val="none" w:sz="0" w:space="0" w:color="auto"/>
        <w:right w:val="none" w:sz="0" w:space="0" w:color="auto"/>
      </w:divBdr>
    </w:div>
    <w:div w:id="2061519060">
      <w:bodyDiv w:val="1"/>
      <w:marLeft w:val="0"/>
      <w:marRight w:val="0"/>
      <w:marTop w:val="0"/>
      <w:marBottom w:val="0"/>
      <w:divBdr>
        <w:top w:val="none" w:sz="0" w:space="0" w:color="auto"/>
        <w:left w:val="none" w:sz="0" w:space="0" w:color="auto"/>
        <w:bottom w:val="none" w:sz="0" w:space="0" w:color="auto"/>
        <w:right w:val="none" w:sz="0" w:space="0" w:color="auto"/>
      </w:divBdr>
    </w:div>
    <w:div w:id="214415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dfarris@midwayusafoundatio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tel:18773754570"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midwayusafound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TaxCatchAll xmlns="5129a8c7-bff6-4d23-b433-eb787e0b39d0" xsi:nil="true"/>
    <lcf76f155ced4ddcb4097134ff3c332f xmlns="c1280a18-c0ea-46ee-9910-e6a52760a0c2">
      <Terms xmlns="http://schemas.microsoft.com/office/infopath/2007/PartnerControls"/>
    </lcf76f155ced4ddcb4097134ff3c332f>
    <_dlc_DocId xmlns="5129a8c7-bff6-4d23-b433-eb787e0b39d0">2MP6MTZXQQXR-918958877-16703</_dlc_DocId>
    <_dlc_DocIdUrl xmlns="5129a8c7-bff6-4d23-b433-eb787e0b39d0">
      <Url>https://midwayusafoundation.sharepoint.com/sites/Marketing/_layouts/15/DocIdRedir.aspx?ID=2MP6MTZXQQXR-918958877-16703</Url>
      <Description>2MP6MTZXQQXR-918958877-1670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DFDF164E43316A4D9F8AB8CFA0C42616" ma:contentTypeVersion="15" ma:contentTypeDescription="Create a new document." ma:contentTypeScope="" ma:versionID="5ec6a0eb1498b5727b2ab81565e5bd26">
  <xsd:schema xmlns:xsd="http://www.w3.org/2001/XMLSchema" xmlns:xs="http://www.w3.org/2001/XMLSchema" xmlns:p="http://schemas.microsoft.com/office/2006/metadata/properties" xmlns:ns2="5129a8c7-bff6-4d23-b433-eb787e0b39d0" xmlns:ns3="c1280a18-c0ea-46ee-9910-e6a52760a0c2" targetNamespace="http://schemas.microsoft.com/office/2006/metadata/properties" ma:root="true" ma:fieldsID="42743858db6d968c8472a325e5cb63e5" ns2:_="" ns3:_="">
    <xsd:import namespace="5129a8c7-bff6-4d23-b433-eb787e0b39d0"/>
    <xsd:import namespace="c1280a18-c0ea-46ee-9910-e6a52760a0c2"/>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2:TaxCatchAll" minOccurs="0"/>
                <xsd:element ref="ns3:MediaServiceMetadata" minOccurs="0"/>
                <xsd:element ref="ns3:MediaServiceFastMetadata" minOccurs="0"/>
                <xsd:element ref="ns3:MediaServiceDateTaken" minOccurs="0"/>
                <xsd:element ref="ns3:MediaServiceGenerationTime" minOccurs="0"/>
                <xsd:element ref="ns3:MediaServiceEventHashCode" minOccurs="0"/>
                <xsd:element ref="ns3:MediaLengthInSeconds" minOccurs="0"/>
                <xsd:element ref="ns2:SharedWithUsers" minOccurs="0"/>
                <xsd:element ref="ns2:SharedWithDetails" minOccurs="0"/>
                <xsd:element ref="ns3:MediaServiceOCR"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9a8c7-bff6-4d23-b433-eb787e0b39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484fda20-48da-40f1-a229-e34c3c175528}" ma:internalName="TaxCatchAll" ma:showField="CatchAllData" ma:web="5129a8c7-bff6-4d23-b433-eb787e0b39d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280a18-c0ea-46ee-9910-e6a52760a0c2"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546cdec-35b0-46fd-99b1-b7ad91dc8b67"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C3FAF4-2400-455E-BEF0-619A4E5BF29A}">
  <ds:schemaRefs>
    <ds:schemaRef ds:uri="http://schemas.microsoft.com/sharepoint/v3/contenttype/forms"/>
  </ds:schemaRefs>
</ds:datastoreItem>
</file>

<file path=customXml/itemProps2.xml><?xml version="1.0" encoding="utf-8"?>
<ds:datastoreItem xmlns:ds="http://schemas.openxmlformats.org/officeDocument/2006/customXml" ds:itemID="{C721C127-13CB-486E-BEED-44D67DB0CFF6}">
  <ds:schemaRefs>
    <ds:schemaRef ds:uri="http://schemas.microsoft.com/office/2006/metadata/longProperties"/>
  </ds:schemaRefs>
</ds:datastoreItem>
</file>

<file path=customXml/itemProps3.xml><?xml version="1.0" encoding="utf-8"?>
<ds:datastoreItem xmlns:ds="http://schemas.openxmlformats.org/officeDocument/2006/customXml" ds:itemID="{3391B7D4-2D6E-45CB-9DFA-EE7F19577C54}">
  <ds:schemaRefs>
    <ds:schemaRef ds:uri="http://schemas.microsoft.com/sharepoint/events"/>
  </ds:schemaRefs>
</ds:datastoreItem>
</file>

<file path=customXml/itemProps4.xml><?xml version="1.0" encoding="utf-8"?>
<ds:datastoreItem xmlns:ds="http://schemas.openxmlformats.org/officeDocument/2006/customXml" ds:itemID="{841ECDF0-69E4-4490-9D34-9797835B6474}">
  <ds:schemaRefs>
    <ds:schemaRef ds:uri="http://schemas.microsoft.com/office/2006/metadata/properties"/>
    <ds:schemaRef ds:uri="5129a8c7-bff6-4d23-b433-eb787e0b39d0"/>
    <ds:schemaRef ds:uri="c1280a18-c0ea-46ee-9910-e6a52760a0c2"/>
    <ds:schemaRef ds:uri="http://schemas.microsoft.com/office/infopath/2007/PartnerControls"/>
  </ds:schemaRefs>
</ds:datastoreItem>
</file>

<file path=customXml/itemProps5.xml><?xml version="1.0" encoding="utf-8"?>
<ds:datastoreItem xmlns:ds="http://schemas.openxmlformats.org/officeDocument/2006/customXml" ds:itemID="{9DF70647-C8B5-46E7-A790-5E69D0D06184}">
  <ds:schemaRefs>
    <ds:schemaRef ds:uri="http://schemas.openxmlformats.org/officeDocument/2006/bibliography"/>
  </ds:schemaRefs>
</ds:datastoreItem>
</file>

<file path=customXml/itemProps6.xml><?xml version="1.0" encoding="utf-8"?>
<ds:datastoreItem xmlns:ds="http://schemas.openxmlformats.org/officeDocument/2006/customXml" ds:itemID="{3376E9C0-0829-42D8-A47F-8B4CF85F2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9a8c7-bff6-4d23-b433-eb787e0b39d0"/>
    <ds:schemaRef ds:uri="c1280a18-c0ea-46ee-9910-e6a52760a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26</Words>
  <Characters>2472</Characters>
  <Application>Microsoft Office Word</Application>
  <DocSecurity>0</DocSecurity>
  <Lines>38</Lines>
  <Paragraphs>7</Paragraphs>
  <ScaleCrop>false</ScaleCrop>
  <HeadingPairs>
    <vt:vector size="2" baseType="variant">
      <vt:variant>
        <vt:lpstr>Title</vt:lpstr>
      </vt:variant>
      <vt:variant>
        <vt:i4>1</vt:i4>
      </vt:variant>
    </vt:vector>
  </HeadingPairs>
  <TitlesOfParts>
    <vt:vector size="1" baseType="lpstr">
      <vt:lpstr>KSP 13-1-Appx 2-Press Release Standard</vt:lpstr>
    </vt:vector>
  </TitlesOfParts>
  <Company>MidwayUSA</Company>
  <LinksUpToDate>false</LinksUpToDate>
  <CharactersWithSpaces>2914</CharactersWithSpaces>
  <SharedDoc>false</SharedDoc>
  <HLinks>
    <vt:vector size="6" baseType="variant">
      <vt:variant>
        <vt:i4>5832709</vt:i4>
      </vt:variant>
      <vt:variant>
        <vt:i4>0</vt:i4>
      </vt:variant>
      <vt:variant>
        <vt:i4>0</vt:i4>
      </vt:variant>
      <vt:variant>
        <vt:i4>5</vt:i4>
      </vt:variant>
      <vt:variant>
        <vt:lpwstr>http://www.midwayusa.com/</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P 13-1-Appx 2-Press Release Standard</dc:title>
  <dc:subject/>
  <dc:creator>aoelger</dc:creator>
  <cp:keywords/>
  <dc:description/>
  <cp:lastModifiedBy>Danielle Farris</cp:lastModifiedBy>
  <cp:revision>9</cp:revision>
  <cp:lastPrinted>2020-06-25T20:38:00Z</cp:lastPrinted>
  <dcterms:created xsi:type="dcterms:W3CDTF">2024-02-23T17:09:00Z</dcterms:created>
  <dcterms:modified xsi:type="dcterms:W3CDTF">2024-02-23T17: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aoelger</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ContentTypeId">
    <vt:lpwstr>0x010100DFDF164E43316A4D9F8AB8CFA0C42616</vt:lpwstr>
  </property>
  <property fmtid="{D5CDD505-2E9C-101B-9397-08002B2CF9AE}" pid="12" name="Order">
    <vt:r8>947000</vt:r8>
  </property>
  <property fmtid="{D5CDD505-2E9C-101B-9397-08002B2CF9AE}" pid="13" name="_dlc_DocIdItemGuid">
    <vt:lpwstr>efe07632-124d-4193-b00e-0d2df716f0d2</vt:lpwstr>
  </property>
  <property fmtid="{D5CDD505-2E9C-101B-9397-08002B2CF9AE}" pid="14" name="GrammarlyDocumentId">
    <vt:lpwstr>1792b9b1409ab6ebd03c3994cdf243dd87585379b44be4fe08b0729b8437e309</vt:lpwstr>
  </property>
  <property fmtid="{D5CDD505-2E9C-101B-9397-08002B2CF9AE}" pid="15" name="MediaServiceImageTags">
    <vt:lpwstr/>
  </property>
</Properties>
</file>